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566948" w14:textId="77777777" w:rsidR="00E4200B" w:rsidRPr="00C47C16" w:rsidRDefault="00CB2CC5" w:rsidP="00E4200B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181C05D2">
          <v:group id="群組 555" o:spid="_x0000_s1026" style="width:439.25pt;height:29.4pt;mso-position-horizontal-relative:char;mso-position-vertical-relative:line" coordsize="55785,3733"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五邊形 556" o:spid="_x0000_s102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cKRMUA&#10;AADcAAAADwAAAGRycy9kb3ducmV2LnhtbESPT2sCMRTE74LfITyhF9GsxX+sRpGWgkfdlnp9bl53&#10;t25etknU9dsbQehxmJnfMMt1a2pxIecrywpGwwQEcW51xYWCr8+PwRyED8gaa8uk4EYe1qtuZ4mp&#10;tlfe0yULhYgQ9ikqKENoUil9XpJBP7QNcfR+rDMYonSF1A6vEW5q+ZokU2mw4rhQYkNvJeWn7GwU&#10;mO/3E413/Vl22J/Hs/p2/PudO6Veeu1mASJQG/7Dz/ZWK5hMpvA4E4+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lwpExQAAANwAAAAPAAAAAAAAAAAAAAAAAJgCAABkcnMv&#10;ZG93bnJldi54bWxQSwUGAAAAAAQABAD1AAAAigMAAAAA&#10;" adj="18389" fillcolor="#f2f2f2 [3052]" strokecolor="white [3212]" strokeweight="1pt"/>
            <v:group id="群組 557" o:spid="_x0000_s1028" style="position:absolute;left:381;top:559;width:55404;height:3084" coordorigin="3,-501" coordsize="146,1249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BGBLMUAAADcAAAADwAAAGRycy9kb3ducmV2LnhtbESPT2vCQBTE7wW/w/KE&#10;3uomllSJriKi4kEK/gHx9sg+k2D2bciuSfz23UKhx2FmfsPMl72pREuNKy0riEcRCOLM6pJzBZfz&#10;9mMKwnlkjZVlUvAiB8vF4G2OqbYdH6k9+VwECLsUFRTe16mULivIoBvZmjh4d9sY9EE2udQNdgFu&#10;KjmOoi9psOSwUGBN64Kyx+lpFOw67Faf8aY9PO7r1+2cfF8PMSn1PuxXMxCeev8f/mvvtYIkmc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RgSzFAAAA3AAA&#10;AA8AAAAAAAAAAAAAAAAAqgIAAGRycy9kb3ducmV2LnhtbFBLBQYAAAAABAAEAPoAAACcA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9" type="#_x0000_t202" style="position:absolute;left:3;top:13;width:28;height:1244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lvF78A&#10;AADcAAAADwAAAGRycy9kb3ducmV2LnhtbERPz2vCMBS+D/wfwhN2W1MHnaUaRQRh7LYqg90ezbMp&#10;Ni8libX975eDsOPH93u7n2wvRvKhc6xgleUgiBunO24VXM6ntxJEiMgae8ekYKYA+93iZYuVdg/+&#10;prGOrUghHCpUYGIcKilDY8hiyNxAnLir8xZjgr6V2uMjhdtevuf5h7TYcWowONDRUHOr71bBevpx&#10;NAQ60u91bLzp5rL/mpV6XU6HDYhIU/wXP92fWkF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yW8XvwAAANwAAAAPAAAAAAAAAAAAAAAAAJgCAABkcnMvZG93bnJl&#10;di54bWxQSwUGAAAAAAQABAD1AAAAhAMAAAAA&#10;" filled="f" stroked="f">
                <v:textbox style="mso-fit-shape-to-text:t" inset="0,0,0,0">
                  <w:txbxContent>
                    <w:p w14:paraId="748084E6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70D4A">
                        <w:rPr>
                          <w:rFonts w:hint="eastAsia"/>
                        </w:rPr>
                        <w:t>一</w:t>
                      </w:r>
                      <w:r w:rsidRPr="009D2CC0">
                        <w:rPr>
                          <w:rFonts w:hint="eastAsia"/>
                        </w:rPr>
                        <w:t>、單字聽寫</w:t>
                      </w:r>
                    </w:p>
                  </w:txbxContent>
                </v:textbox>
              </v:shape>
              <v:shape id="文字方塊 2" o:spid="_x0000_s1030" type="#_x0000_t202" style="position:absolute;left:37;top:-501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6NcsQA&#10;AADcAAAADwAAAGRycy9kb3ducmV2LnhtbESPQWuDQBSE74X+h+UVeil1NRCJxjWE0ELorbaX3B7u&#10;q0rct+Ju1eTXdwOBHoeZ+YYpdovpxUSj6ywrSKIYBHFtdceNgu+v99cNCOeRNfaWScGFHOzKx4cC&#10;c21n/qSp8o0IEHY5Kmi9H3IpXd2SQRfZgTh4P3Y06IMcG6lHnAPc9HIVx6k02HFYaHGgQ0v1ufo1&#10;CtLlbXj5yGg1X+t+4tM1STwlSj0/LfstCE+L/w/f20etYL3O4H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ejXLEAAAA3AAAAA8AAAAAAAAAAAAAAAAAmAIAAGRycy9k&#10;b3ducmV2LnhtbFBLBQYAAAAABAAEAPUAAACJAwAAAAA=&#10;" filled="f" stroked="f">
                <v:textbox style="mso-fit-shape-to-text:t" inset="0,0,0,0">
                  <w:txbxContent>
                    <w:p w14:paraId="5B657AB4" w14:textId="77777777" w:rsidR="00E4200B" w:rsidRPr="00250FCD" w:rsidRDefault="004B2C1E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寫出聽到的英文單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字</w:t>
                      </w:r>
                      <w:r w:rsidR="00250FCD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與其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中文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格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0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14:paraId="5F8E67EC" w14:textId="7777777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14:paraId="0011AD80" w14:textId="77777777"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14:paraId="4139BFC5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14:paraId="5F7ED237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14:paraId="1F5373CE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14:paraId="08005AD4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7535AA83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6DB655E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49CC91B4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14:paraId="47FE75F7" w14:textId="77777777"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4069A8EC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10A91F2E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31DE8F9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6D7F7A50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E843171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14:paraId="239D8B52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30823CA7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F5DA11F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15FADC8F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EC1990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3E1854D8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6DF692BE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7686794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6B5A699C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928581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13ACE02B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467BB809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3501BBF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03452623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D4C597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14:paraId="6A207F7A" w14:textId="77777777" w:rsidR="000752F9" w:rsidRDefault="000752F9" w:rsidP="000752F9"/>
    <w:p w14:paraId="7BC74B73" w14:textId="77777777" w:rsidR="00E4200B" w:rsidRDefault="00CB2CC5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</w:r>
      <w:r>
        <w:rPr>
          <w:noProof/>
        </w:rPr>
        <w:pict w14:anchorId="60E70145">
          <v:group id="群組 560" o:spid="_x0000_s1031" style="width:437.5pt;height:29.4pt;mso-position-horizontal-relative:char;mso-position-vertical-relative:line" coordsize="55563,3733">
            <v:shape id="五邊形 561" o:spid="_x0000_s1032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33" style="position:absolute;left:381;top:560;width:55182;height:3155" coordorigin="3,-445" coordsize="146,127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 id="文字方塊 2" o:spid="_x0000_s1034" type="#_x0000_t202" style="position:absolute;left:3;top:2897;width:28;height:12441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fit-shape-to-text:t" inset="0,0,0,0">
                  <w:txbxContent>
                    <w:p w14:paraId="1A3010F0" w14:textId="77777777" w:rsidR="00E4200B" w:rsidRPr="00AD3D1D" w:rsidRDefault="004B2C1E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二、對話翻譯</w:t>
                      </w:r>
                    </w:p>
                  </w:txbxContent>
                </v:textbox>
              </v:shape>
              <v:shape id="文字方塊 2" o:spid="_x0000_s1035" type="#_x0000_t202" style="position:absolute;left:37;top:-445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14:paraId="30F2D98D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</w:t>
                      </w:r>
                      <w:r w:rsidR="00F534DC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標號的句子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翻譯成中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8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27A67CB4" w14:textId="77777777" w:rsidR="00993249" w:rsidRPr="002C0321" w:rsidRDefault="00B24B7C" w:rsidP="00D91357">
      <w:pPr>
        <w:pStyle w:val="2"/>
        <w:spacing w:line="480" w:lineRule="auto"/>
        <w:ind w:left="783" w:right="960" w:hanging="543"/>
        <w:rPr>
          <w:rFonts w:eastAsia="標楷體"/>
        </w:rPr>
      </w:pPr>
      <w:r w:rsidRPr="002F08EB">
        <w:rPr>
          <w:rFonts w:eastAsia="標楷體" w:cs="Times New Roman"/>
          <w:color w:val="000000"/>
        </w:rPr>
        <w:t>May</w:t>
      </w:r>
      <w:r w:rsidRPr="002F08EB">
        <w:rPr>
          <w:rFonts w:eastAsia="標楷體" w:hAnsi="Verdana" w:cs="Times New Roman"/>
          <w:color w:val="000000"/>
        </w:rPr>
        <w:t>：</w:t>
      </w:r>
      <w:r w:rsidR="001A5F06">
        <w:rPr>
          <w:rFonts w:eastAsia="標楷體" w:cs="Times New Roman" w:hint="eastAsia"/>
          <w:color w:val="000000"/>
          <w:u w:val="single"/>
        </w:rPr>
        <w:t xml:space="preserve">You must be </w:t>
      </w:r>
      <w:proofErr w:type="gramStart"/>
      <w:r w:rsidR="001A5F06">
        <w:rPr>
          <w:rFonts w:eastAsia="標楷體" w:cs="Times New Roman" w:hint="eastAsia"/>
          <w:color w:val="000000"/>
          <w:u w:val="single"/>
        </w:rPr>
        <w:t>tired.</w:t>
      </w:r>
      <w:r w:rsidRPr="002F08EB">
        <w:rPr>
          <w:rFonts w:eastAsia="標楷體" w:hint="eastAsia"/>
          <w:u w:val="single"/>
        </w:rPr>
        <w:t>(</w:t>
      </w:r>
      <w:proofErr w:type="gramEnd"/>
      <w:r w:rsidRPr="002F08EB">
        <w:rPr>
          <w:rFonts w:eastAsia="標楷體" w:hint="eastAsia"/>
          <w:u w:val="single"/>
        </w:rPr>
        <w:t>1)</w:t>
      </w:r>
      <w:r w:rsidRPr="002F08EB">
        <w:rPr>
          <w:rFonts w:eastAsia="標楷體" w:cs="Times New Roman"/>
          <w:color w:val="000000"/>
        </w:rPr>
        <w:t xml:space="preserve"> </w:t>
      </w:r>
    </w:p>
    <w:p w14:paraId="390ADE08" w14:textId="77777777" w:rsidR="00490A35" w:rsidRPr="005B6400" w:rsidRDefault="00B24B7C" w:rsidP="00490A35">
      <w:pPr>
        <w:pStyle w:val="2"/>
        <w:spacing w:line="240" w:lineRule="auto"/>
        <w:ind w:left="783" w:right="960" w:hanging="543"/>
        <w:rPr>
          <w:rFonts w:eastAsia="標楷體" w:cs="Times New Roman"/>
        </w:rPr>
      </w:pPr>
      <w:r w:rsidRPr="002F08EB">
        <w:rPr>
          <w:rFonts w:eastAsia="標楷體" w:cs="Times New Roman"/>
          <w:color w:val="000000"/>
        </w:rPr>
        <w:t>Amy</w:t>
      </w:r>
      <w:r w:rsidRPr="002F08EB">
        <w:rPr>
          <w:rFonts w:eastAsia="標楷體" w:hAnsi="Verdana" w:cs="Times New Roman"/>
          <w:color w:val="000000"/>
        </w:rPr>
        <w:t>：</w:t>
      </w:r>
      <w:r w:rsidR="001A5F06">
        <w:rPr>
          <w:rFonts w:eastAsia="標楷體" w:cs="Times New Roman" w:hint="eastAsia"/>
          <w:color w:val="000000"/>
          <w:u w:val="single"/>
        </w:rPr>
        <w:t xml:space="preserve">Yes, I am. I worked twelve hours </w:t>
      </w:r>
      <w:proofErr w:type="gramStart"/>
      <w:r w:rsidR="001A5F06">
        <w:rPr>
          <w:rFonts w:eastAsia="標楷體" w:cs="Times New Roman" w:hint="eastAsia"/>
          <w:color w:val="000000"/>
          <w:u w:val="single"/>
        </w:rPr>
        <w:t>today.</w:t>
      </w:r>
      <w:r w:rsidRPr="002F08EB">
        <w:rPr>
          <w:rFonts w:eastAsia="標楷體" w:hint="eastAsia"/>
          <w:u w:val="single"/>
        </w:rPr>
        <w:t>(</w:t>
      </w:r>
      <w:proofErr w:type="gramEnd"/>
      <w:r w:rsidR="001A5F06">
        <w:rPr>
          <w:rFonts w:eastAsia="標楷體" w:hint="eastAsia"/>
          <w:u w:val="single"/>
        </w:rPr>
        <w:t>2</w:t>
      </w:r>
      <w:r w:rsidRPr="002F08EB">
        <w:rPr>
          <w:rFonts w:eastAsia="標楷體" w:hint="eastAsia"/>
          <w:u w:val="single"/>
        </w:rPr>
        <w:t>)</w:t>
      </w:r>
    </w:p>
    <w:p w14:paraId="70F4AE2C" w14:textId="77777777" w:rsidR="00993249" w:rsidRPr="005B6400" w:rsidRDefault="005A4B7A" w:rsidP="005B6400">
      <w:pPr>
        <w:pStyle w:val="2"/>
        <w:spacing w:line="480" w:lineRule="auto"/>
        <w:ind w:left="783" w:right="960" w:hanging="543"/>
        <w:rPr>
          <w:rFonts w:eastAsia="標楷體"/>
        </w:rPr>
      </w:pPr>
      <w:r w:rsidRPr="002F08EB">
        <w:rPr>
          <w:rFonts w:eastAsia="標楷體" w:cs="Times New Roman"/>
          <w:color w:val="000000"/>
        </w:rPr>
        <w:t>May</w:t>
      </w:r>
      <w:r w:rsidR="00B24B7C" w:rsidRPr="002F08EB">
        <w:rPr>
          <w:rFonts w:eastAsia="標楷體" w:hAnsi="Verdana" w:cs="Times New Roman"/>
          <w:color w:val="000000"/>
        </w:rPr>
        <w:t>：</w:t>
      </w:r>
      <w:r w:rsidR="001A5F06" w:rsidRPr="001A5F06">
        <w:rPr>
          <w:rFonts w:eastAsia="標楷體" w:cs="Times New Roman" w:hint="eastAsia"/>
          <w:color w:val="000000"/>
          <w:u w:val="single"/>
        </w:rPr>
        <w:t xml:space="preserve">You had better take a </w:t>
      </w:r>
      <w:proofErr w:type="gramStart"/>
      <w:r w:rsidR="001A5F06" w:rsidRPr="001A5F06">
        <w:rPr>
          <w:rFonts w:eastAsia="標楷體" w:cs="Times New Roman" w:hint="eastAsia"/>
          <w:color w:val="000000"/>
          <w:u w:val="single"/>
        </w:rPr>
        <w:t>rest.</w:t>
      </w:r>
      <w:r w:rsidR="001A5F06">
        <w:rPr>
          <w:rFonts w:eastAsia="標楷體" w:cs="Times New Roman" w:hint="eastAsia"/>
          <w:color w:val="000000"/>
          <w:u w:val="single"/>
        </w:rPr>
        <w:t>(</w:t>
      </w:r>
      <w:proofErr w:type="gramEnd"/>
      <w:r w:rsidR="001A5F06">
        <w:rPr>
          <w:rFonts w:eastAsia="標楷體" w:cs="Times New Roman" w:hint="eastAsia"/>
          <w:color w:val="000000"/>
          <w:u w:val="single"/>
        </w:rPr>
        <w:t>3)</w:t>
      </w:r>
    </w:p>
    <w:p w14:paraId="75CAC2F2" w14:textId="77777777" w:rsidR="00993249" w:rsidRPr="005B6400" w:rsidRDefault="00B24B7C" w:rsidP="00D91357">
      <w:pPr>
        <w:pStyle w:val="2"/>
        <w:spacing w:line="480" w:lineRule="auto"/>
        <w:ind w:left="783" w:right="960" w:hanging="543"/>
        <w:rPr>
          <w:rFonts w:eastAsia="標楷體"/>
        </w:rPr>
      </w:pPr>
      <w:r w:rsidRPr="002F08EB">
        <w:rPr>
          <w:rFonts w:eastAsia="標楷體" w:cs="Times New Roman"/>
          <w:color w:val="000000"/>
        </w:rPr>
        <w:t>Amy</w:t>
      </w:r>
      <w:r w:rsidRPr="002F08EB">
        <w:rPr>
          <w:rFonts w:eastAsia="標楷體" w:hAnsi="Verdana" w:cs="Times New Roman"/>
          <w:color w:val="000000"/>
        </w:rPr>
        <w:t>：</w:t>
      </w:r>
      <w:r w:rsidR="001A5F06">
        <w:rPr>
          <w:rFonts w:eastAsia="標楷體" w:cs="Times New Roman"/>
          <w:color w:val="000000"/>
        </w:rPr>
        <w:t>It’s</w:t>
      </w:r>
      <w:r w:rsidR="001A5F06">
        <w:rPr>
          <w:rFonts w:eastAsia="標楷體" w:cs="Times New Roman" w:hint="eastAsia"/>
          <w:color w:val="000000"/>
        </w:rPr>
        <w:t xml:space="preserve"> too late. </w:t>
      </w:r>
      <w:r w:rsidR="001A5F06" w:rsidRPr="001A5F06">
        <w:rPr>
          <w:rFonts w:eastAsia="標楷體" w:cs="Times New Roman" w:hint="eastAsia"/>
          <w:color w:val="000000"/>
          <w:u w:val="single"/>
        </w:rPr>
        <w:t xml:space="preserve">I think I should go home </w:t>
      </w:r>
      <w:proofErr w:type="gramStart"/>
      <w:r w:rsidR="001A5F06" w:rsidRPr="001A5F06">
        <w:rPr>
          <w:rFonts w:eastAsia="標楷體" w:cs="Times New Roman" w:hint="eastAsia"/>
          <w:color w:val="000000"/>
          <w:u w:val="single"/>
        </w:rPr>
        <w:t>now.</w:t>
      </w:r>
      <w:r w:rsidR="001A5F06">
        <w:rPr>
          <w:rFonts w:eastAsia="標楷體" w:cs="Times New Roman" w:hint="eastAsia"/>
          <w:color w:val="000000"/>
          <w:u w:val="single"/>
        </w:rPr>
        <w:t>(</w:t>
      </w:r>
      <w:proofErr w:type="gramEnd"/>
      <w:r w:rsidR="001A5F06">
        <w:rPr>
          <w:rFonts w:eastAsia="標楷體" w:cs="Times New Roman" w:hint="eastAsia"/>
          <w:color w:val="000000"/>
          <w:u w:val="single"/>
        </w:rPr>
        <w:t>4)</w:t>
      </w:r>
    </w:p>
    <w:p w14:paraId="7EA5AC94" w14:textId="77777777" w:rsidR="00993249" w:rsidRPr="00373B98" w:rsidRDefault="005A4B7A" w:rsidP="00993249">
      <w:pPr>
        <w:pStyle w:val="2"/>
        <w:ind w:left="783" w:right="960" w:hanging="543"/>
        <w:rPr>
          <w:rFonts w:eastAsia="標楷體"/>
          <w:u w:val="single"/>
        </w:rPr>
      </w:pPr>
      <w:r w:rsidRPr="002F08EB">
        <w:rPr>
          <w:rFonts w:eastAsia="標楷體" w:cs="Times New Roman"/>
          <w:color w:val="000000"/>
        </w:rPr>
        <w:t>May</w:t>
      </w:r>
      <w:r w:rsidR="00B24B7C" w:rsidRPr="002F08EB">
        <w:rPr>
          <w:rFonts w:eastAsia="標楷體" w:hAnsi="Verdana" w:cs="Times New Roman"/>
          <w:color w:val="000000"/>
        </w:rPr>
        <w:t>：</w:t>
      </w:r>
      <w:r w:rsidR="001A5F06">
        <w:rPr>
          <w:rFonts w:eastAsia="標楷體" w:cs="Times New Roman" w:hint="eastAsia"/>
          <w:color w:val="000000"/>
          <w:u w:val="single"/>
        </w:rPr>
        <w:t xml:space="preserve">You had better take a bus because </w:t>
      </w:r>
      <w:r w:rsidR="001A5F06">
        <w:rPr>
          <w:rFonts w:eastAsia="標楷體" w:cs="Times New Roman"/>
          <w:color w:val="000000"/>
          <w:u w:val="single"/>
        </w:rPr>
        <w:t>it’s</w:t>
      </w:r>
      <w:r w:rsidR="001A5F06">
        <w:rPr>
          <w:rFonts w:eastAsia="標楷體" w:cs="Times New Roman" w:hint="eastAsia"/>
          <w:color w:val="000000"/>
          <w:u w:val="single"/>
        </w:rPr>
        <w:t xml:space="preserve"> </w:t>
      </w:r>
      <w:proofErr w:type="gramStart"/>
      <w:r w:rsidR="001A5F06">
        <w:rPr>
          <w:rFonts w:eastAsia="標楷體" w:cs="Times New Roman" w:hint="eastAsia"/>
          <w:color w:val="000000"/>
          <w:u w:val="single"/>
        </w:rPr>
        <w:t>safer.(</w:t>
      </w:r>
      <w:proofErr w:type="gramEnd"/>
      <w:r w:rsidR="001A5F06">
        <w:rPr>
          <w:rFonts w:eastAsia="標楷體" w:cs="Times New Roman" w:hint="eastAsia"/>
          <w:color w:val="000000"/>
          <w:u w:val="single"/>
        </w:rPr>
        <w:t>5)</w:t>
      </w:r>
    </w:p>
    <w:p w14:paraId="34DAB4E9" w14:textId="77777777" w:rsidR="00CF46D1" w:rsidRDefault="00CF46D1" w:rsidP="00993249">
      <w:pPr>
        <w:pStyle w:val="2"/>
        <w:ind w:left="783" w:right="960" w:hanging="543"/>
        <w:rPr>
          <w:rFonts w:eastAsiaTheme="minorEastAsia"/>
        </w:rPr>
      </w:pPr>
    </w:p>
    <w:p w14:paraId="455B0DF5" w14:textId="77777777" w:rsidR="00D02219" w:rsidRPr="00D02219" w:rsidRDefault="00D02219" w:rsidP="00D02219"/>
    <w:p w14:paraId="51335C80" w14:textId="77777777" w:rsidR="00CF46D1" w:rsidRPr="00CF46D1" w:rsidRDefault="00CF46D1" w:rsidP="00CF46D1"/>
    <w:p w14:paraId="3A7074F0" w14:textId="77777777" w:rsidR="00E4200B" w:rsidRDefault="00CB2CC5" w:rsidP="00920607">
      <w:pPr>
        <w:spacing w:afterLines="50" w:after="180"/>
      </w:pPr>
      <w:r>
        <w:rPr>
          <w:noProof/>
        </w:rPr>
      </w:r>
      <w:r>
        <w:rPr>
          <w:noProof/>
        </w:rPr>
        <w:pict w14:anchorId="4787A489">
          <v:group id="群組 192" o:spid="_x0000_s1036" style="width:45.65pt;height:29.5pt;mso-position-horizontal-relative:char;mso-position-vertical-relative:line" coordorigin="711,385" coordsize="5797,3748">
            <v:shape id="圖片 575" o:spid="_x0000_s1037" type="#_x0000_t75" style="position:absolute;left:711;top:385;width:5797;height:374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fO9jEAAAA3AAAAA8AAABkcnMvZG93bnJldi54bWxEj0FrAjEUhO+C/yE8oTfNtlQrW6PIQqEg&#10;gm5Lwdtj89wNbl6WJNX13xtB8DjMzDfMYtXbVpzJB+NYweskA0FcOW24VvD78zWegwgRWWPrmBRc&#10;KcBqORwsMNfuwns6l7EWCcIhRwVNjF0uZagashgmriNO3tF5izFJX0vt8ZLgtpVvWTaTFg2nhQY7&#10;KhqqTuW/VbAzNc22ZbUu/ObvULzLk7keM6VeRv36E0SkPj7Dj/a3VjD9mML9TDoCcnk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xfO9jEAAAA3AAAAA8AAAAAAAAAAAAAAAAA&#10;nwIAAGRycy9kb3ducmV2LnhtbFBLBQYAAAAABAAEAPcAAACQAwAAAAA=&#10;">
              <v:imagedata r:id="rId8" o:title=""/>
              <v:path arrowok="t"/>
            </v:shape>
            <v:shape id="文字方塊 2" o:spid="_x0000_s1038" type="#_x0000_t202" style="position:absolute;left:2857;top:760;width:3562;height:307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QEncIA&#10;AADcAAAADwAAAGRycy9kb3ducmV2LnhtbESPT4vCMBTE78J+h/AW9mZThVXpGkWEBfHmHwRvj+bZ&#10;lG1eSpKt7bc3guBxmJnfMMt1bxvRkQ+1YwWTLAdBXDpdc6XgfPodL0CEiKyxcUwKBgqwXn2Mllho&#10;d+cDdcdYiQThUKACE2NbSBlKQxZD5lri5N2ctxiT9JXUHu8Jbhs5zfOZtFhzWjDY0tZQ+Xf8twrm&#10;/cVRG2hL11tXelMPi2Y/KPX12W9+QETq4zv8au+0gu/5FJ5n0hGQq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lASdwgAAANwAAAAPAAAAAAAAAAAAAAAAAJgCAABkcnMvZG93&#10;bnJldi54bWxQSwUGAAAAAAQABAD1AAAAhwMAAAAA&#10;" filled="f" stroked="f">
              <v:textbox style="mso-fit-shape-to-text:t" inset="0,0,0,0">
                <w:txbxContent>
                  <w:p w14:paraId="2031D701" w14:textId="77777777" w:rsidR="00E4200B" w:rsidRPr="00AD3D1D" w:rsidRDefault="00E4200B" w:rsidP="00E4200B">
                    <w:pPr>
                      <w:pStyle w:val="a4"/>
                      <w:rPr>
                        <w:rFonts w:eastAsia="標楷體"/>
                        <w:bCs/>
                        <w:position w:val="2"/>
                        <w:sz w:val="24"/>
                        <w:szCs w:val="24"/>
                      </w:rPr>
                    </w:pPr>
                    <w:r>
                      <w:rPr>
                        <w:rFonts w:ascii="微軟正黑體" w:eastAsia="微軟正黑體" w:hAnsi="微軟正黑體" w:cstheme="majorBidi" w:hint="eastAsia"/>
                        <w:b/>
                        <w:bCs/>
                        <w:sz w:val="28"/>
                        <w:szCs w:val="32"/>
                      </w:rPr>
                      <w:t>翻譯</w:t>
                    </w:r>
                  </w:p>
                </w:txbxContent>
              </v:textbox>
            </v:shape>
            <w10:anchorlock/>
          </v:group>
        </w:pict>
      </w:r>
    </w:p>
    <w:p w14:paraId="0742FE3F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1.</w:t>
      </w:r>
    </w:p>
    <w:p w14:paraId="30206F4F" w14:textId="77777777" w:rsidR="00E4200B" w:rsidRPr="00CF46D1" w:rsidRDefault="00E4200B" w:rsidP="00E4200B">
      <w:pPr>
        <w:spacing w:line="240" w:lineRule="exact"/>
      </w:pPr>
    </w:p>
    <w:p w14:paraId="675AFAEB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2.</w:t>
      </w:r>
    </w:p>
    <w:p w14:paraId="285905AE" w14:textId="77777777" w:rsidR="00E4200B" w:rsidRPr="00CF46D1" w:rsidRDefault="00E4200B" w:rsidP="00E4200B">
      <w:pPr>
        <w:spacing w:line="240" w:lineRule="exact"/>
      </w:pPr>
    </w:p>
    <w:p w14:paraId="7A3BA4CC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3.</w:t>
      </w:r>
    </w:p>
    <w:p w14:paraId="5D2E15FA" w14:textId="77777777" w:rsidR="00E4200B" w:rsidRPr="00CF46D1" w:rsidRDefault="00E4200B" w:rsidP="00E4200B">
      <w:pPr>
        <w:spacing w:line="240" w:lineRule="exact"/>
      </w:pPr>
    </w:p>
    <w:p w14:paraId="4C0DF900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4.</w:t>
      </w:r>
    </w:p>
    <w:p w14:paraId="4F166564" w14:textId="77777777" w:rsidR="00E4200B" w:rsidRPr="00CF46D1" w:rsidRDefault="00E4200B" w:rsidP="00E4200B">
      <w:pPr>
        <w:spacing w:line="240" w:lineRule="exact"/>
      </w:pPr>
    </w:p>
    <w:p w14:paraId="293C98DA" w14:textId="036D1A9F" w:rsidR="002C0321" w:rsidRDefault="002C0321" w:rsidP="00081D4C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5.</w:t>
      </w:r>
    </w:p>
    <w:p w14:paraId="0BA3066E" w14:textId="77777777" w:rsidR="00BB4390" w:rsidRPr="00BB4390" w:rsidRDefault="00BB4390" w:rsidP="00BB4390">
      <w:pPr>
        <w:rPr>
          <w:rFonts w:hint="eastAsia"/>
        </w:rPr>
      </w:pPr>
    </w:p>
    <w:p w14:paraId="14C0AFC6" w14:textId="77777777" w:rsidR="00E4200B" w:rsidRDefault="00CB2CC5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noProof/>
        </w:rPr>
      </w:r>
      <w:r>
        <w:rPr>
          <w:noProof/>
        </w:rPr>
        <w:pict w14:anchorId="12D403A4">
          <v:group id="群組 565" o:spid="_x0000_s1039" style="width:437.5pt;height:29.4pt;mso-position-horizontal-relative:char;mso-position-vertical-relative:line" coordsize="55564,3733">
            <v:shape id="五邊形 566" o:spid="_x0000_s104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vA+cUA&#10;AADcAAAADwAAAGRycy9kb3ducmV2LnhtbESPQWvCQBSE74X+h+UJXopuKholukppKfRY06LXZ/aZ&#10;RLNv091V4793C4LHYWa+YRarzjTiTM7XlhW8DhMQxIXVNZcKfn8+BzMQPiBrbCyTgit5WC2fnxaY&#10;aXvhNZ3zUIoIYZ+hgiqENpPSFxUZ9EPbEkdvb53BEKUrpXZ4iXDTyFGSpNJgzXGhwpbeKyqO+cko&#10;MJuPI42/X6b5dn0aT5vr7u8wc0r1e93bHESgLjzC9/aXVjBJU/g/E4+AX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+8D5xQAAANwAAAAPAAAAAAAAAAAAAAAAAJgCAABkcnMv&#10;ZG93bnJldi54bWxQSwUGAAAAAAQABAD1AAAAigMAAAAA&#10;" adj="18389" fillcolor="#f2f2f2 [3052]" strokecolor="white [3212]" strokeweight="1pt"/>
            <v:group id="群組 567" o:spid="_x0000_s1041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1Lkc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xB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J9S5HFAAAA3AAA&#10;AA8AAAAAAAAAAAAAAAAAqgIAAGRycy9kb3ducmV2LnhtbFBLBQYAAAAABAAEAPoAAACcAwAAAAA=&#10;">
              <v:shape id="文字方塊 2" o:spid="_x0000_s1042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Wlqr8A&#10;AADcAAAADwAAAGRycy9kb3ducmV2LnhtbERPz2vCMBS+D/wfwhN2W1MHq6UaRQRh7LYqg90ezbMp&#10;Ni8libX975fDwOPH93u7n2wvRvKhc6xgleUgiBunO24VXM6ntxJEiMgae8ekYKYA+93iZYuVdg/+&#10;prGOrUghHCpUYGIcKilDY8hiyNxAnLir8xZjgr6V2uMjhdtevud5IS12nBoMDnQ01Nzqu1Wwnn4c&#10;DYGO9HsdG2+6uey/ZqVel9NhAyLSFJ/if/enVvB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paWqvwAAANwAAAAPAAAAAAAAAAAAAAAAAJgCAABkcnMvZG93bnJl&#10;di54bWxQSwUGAAAAAAQABAD1AAAAhAMAAAAA&#10;" filled="f" stroked="f">
                <v:textbox style="mso-fit-shape-to-text:t" inset="0,0,0,0">
                  <w:txbxContent>
                    <w:p w14:paraId="57FDF352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朗讀</w:t>
                      </w:r>
                    </w:p>
                  </w:txbxContent>
                </v:textbox>
              </v:shape>
              <v:shape id="文字方塊 2" o:spid="_x0000_s1043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JHz8MA&#10;AADcAAAADwAAAGRycy9kb3ducmV2LnhtbESPQYvCMBSE74L/IbwFL6JpBYvtGkUWBfG26sXbo3nb&#10;lm1eSpNtq7/eCMIeh5n5hllvB1OLjlpXWVYQzyMQxLnVFRcKrpfDbAXCeWSNtWVScCcH2814tMZM&#10;256/qTv7QgQIuwwVlN43mZQuL8mgm9uGOHg/tjXog2wLqVvsA9zUchFFiTRYcVgosaGvkvLf859R&#10;kAz7ZnpKadE/8rrj2yOOPcVKTT6G3ScIT4P/D7/bR61gmaTwOhOO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JHz8MAAADcAAAADwAAAAAAAAAAAAAAAACYAgAAZHJzL2Rv&#10;d25yZXYueG1sUEsFBgAAAAAEAAQA9QAAAIgDAAAAAA==&#10;" filled="f" stroked="f">
                <v:textbox style="mso-fit-shape-to-text:t" inset="0,0,0,0">
                  <w:txbxContent>
                    <w:p w14:paraId="10C19774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proofErr w:type="gramStart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唸</w:t>
                      </w:r>
                      <w:proofErr w:type="gramEnd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出第二大題的英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對話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14:paraId="17BEE6C2" w14:textId="77777777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14:paraId="3F240AD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64C0674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444780E3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62859BD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55074FE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14:paraId="1490F2C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14:paraId="1DC9CD75" w14:textId="77777777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14:paraId="11A75CDF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CA299EC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4F7D470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29DC780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9FB21D0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14:paraId="424CF7C3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14:paraId="61DBBE45" w14:textId="77777777" w:rsidR="000C27FA" w:rsidRDefault="000C27FA" w:rsidP="00E4200B">
      <w:pPr>
        <w:spacing w:line="360" w:lineRule="auto"/>
      </w:pPr>
    </w:p>
    <w:p w14:paraId="461F42D2" w14:textId="77777777" w:rsidR="00E4200B" w:rsidRDefault="00CB2CC5" w:rsidP="00E4200B">
      <w:pPr>
        <w:spacing w:line="360" w:lineRule="auto"/>
      </w:pPr>
      <w:r>
        <w:rPr>
          <w:noProof/>
        </w:rPr>
      </w:r>
      <w:r>
        <w:rPr>
          <w:noProof/>
        </w:rPr>
        <w:pict w14:anchorId="0ED36E1A">
          <v:group id="群組 193" o:spid="_x0000_s1044" style="width:437.5pt;height:29.4pt;mso-position-horizontal-relative:char;mso-position-vertical-relative:line" coordsize="55564,3733">
            <v:shape id="五邊形 194" o:spid="_x0000_s104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nK8MA&#10;AADcAAAADwAAAGRycy9kb3ducmV2LnhtbERPTWvCQBC9F/wPyxS8FN0ooWp0FWkp9FhT0euYHZPU&#10;7GzcXTX++25B6G0e73MWq8404krO15YVjIYJCOLC6ppLBdvvj8EUhA/IGhvLpOBOHlbL3tMCM21v&#10;vKFrHkoRQ9hnqKAKoc2k9EVFBv3QtsSRO1pnMEToSqkd3mK4aeQ4SV6lwZpjQ4UtvVVUnPKLUWB2&#10;7ydKv14m+X5zSSfN/XD+mTql+s/deg4iUBf+xQ/3p47zZyn8PRMvkM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nK8MAAADcAAAADwAAAAAAAAAAAAAAAACYAgAAZHJzL2Rv&#10;d25yZXYueG1sUEsFBgAAAAAEAAQA9QAAAIgDAAAAAA==&#10;" adj="18389" fillcolor="#f2f2f2 [3052]" strokecolor="white [3212]" strokeweight="1pt"/>
            <v:group id="群組 195" o:spid="_x0000_s1046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<v:shape id="文字方塊 2" o:spid="_x0000_s1047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xIfb8A&#10;AADcAAAADwAAAGRycy9kb3ducmV2LnhtbERPS4vCMBC+L/gfwgje1lQPPqpRRBDEm+4ieBuasSk2&#10;k5LE2v57s7DgbT6+56y3na1FSz5UjhVMxhkI4sLpiksFvz+H7wWIEJE11o5JQU8BtpvB1xpz7V58&#10;pvYSS5FCOOSowMTY5FKGwpDFMHYNceLuzluMCfpSao+vFG5rOc2ymbRYcWow2NDeUPG4PK2CeXd1&#10;1ATa0+3eFt5U/aI+9UqNht1uBSJSFz/if/dRp/nLGfw9ky6Qm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ZLEh9vwAAANwAAAAPAAAAAAAAAAAAAAAAAJgCAABkcnMvZG93bnJl&#10;di54bWxQSwUGAAAAAAQABAD1AAAAhAMAAAAA&#10;" filled="f" stroked="f">
                <v:textbox style="mso-fit-shape-to-text:t" inset="0,0,0,0">
                  <w:txbxContent>
                    <w:p w14:paraId="2A79A5C3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四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</w:t>
                      </w:r>
                      <w:r>
                        <w:rPr>
                          <w:rFonts w:ascii="微軟正黑體" w:hAnsi="微軟正黑體"/>
                        </w:rPr>
                        <w:t>選擇</w:t>
                      </w:r>
                    </w:p>
                  </w:txbxContent>
                </v:textbox>
              </v:shape>
              <v:shape id="文字方塊 2" o:spid="_x0000_s1048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uqGMAA&#10;AADcAAAADwAAAGRycy9kb3ducmV2LnhtbERPy6rCMBDdX/AfwghuLprWhVerUUQUxJ2PjbuhGdti&#10;MylNbKtfbwTh7uZwnrNYdaYUDdWusKwgHkUgiFOrC84UXM674RSE88gaS8uk4EkOVsvezwITbVs+&#10;UnPymQgh7BJUkHtfJVK6NCeDbmQr4sDdbG3QB1hnUtfYhnBTynEUTaTBgkNDjhVtckrvp4dRMOm2&#10;1e9hRuP2lZYNX19x7ClWatDv1nMQnjr/L/669zrMn/3B55lwgVy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vuqGMAAAADcAAAADwAAAAAAAAAAAAAAAACYAgAAZHJzL2Rvd25y&#10;ZXYueG1sUEsFBgAAAAAEAAQA9QAAAIUDAAAAAA==&#10;" filled="f" stroked="f">
                <v:textbox style="mso-fit-shape-to-text:t" inset="0,0,0,0">
                  <w:txbxContent>
                    <w:p w14:paraId="772AAD06" w14:textId="2F1CBCA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依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第二大題</w:t>
                      </w: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的對話回答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問題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</w:t>
                      </w:r>
                      <w:r w:rsidR="00F9687B">
                        <w:rPr>
                          <w:rFonts w:eastAsia="標楷體" w:hint="eastAsia"/>
                          <w:sz w:val="28"/>
                          <w:szCs w:val="28"/>
                        </w:rPr>
                        <w:t>題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38533F64" w14:textId="77777777" w:rsidR="0014220C" w:rsidRPr="0014220C" w:rsidRDefault="00555F97" w:rsidP="00E34B9F">
      <w:pPr>
        <w:pStyle w:val="a"/>
        <w:ind w:left="1264" w:hanging="1120"/>
      </w:pPr>
      <w:r>
        <w:rPr>
          <w:rFonts w:hint="eastAsia"/>
        </w:rPr>
        <w:t>How many hours did Amy work?</w:t>
      </w:r>
      <w:r w:rsidR="00E34B9F">
        <w:rPr>
          <w:rFonts w:hint="eastAsia"/>
        </w:rPr>
        <w:tab/>
      </w:r>
      <w:r w:rsidR="00E4200B" w:rsidRPr="00081D4C">
        <w:t>(</w:t>
      </w:r>
      <w:r w:rsidR="00E4200B" w:rsidRPr="00CD0A75">
        <w:t xml:space="preserve">1) </w:t>
      </w:r>
      <w:r>
        <w:rPr>
          <w:rFonts w:hint="eastAsia"/>
        </w:rPr>
        <w:t>Ten</w:t>
      </w:r>
      <w:r w:rsidR="008733A0">
        <w:rPr>
          <w:rFonts w:hint="eastAsia"/>
        </w:rPr>
        <w:t xml:space="preserve"> </w:t>
      </w:r>
      <w:r w:rsidR="008733A0">
        <w:t>(2)</w:t>
      </w:r>
      <w:r w:rsidR="009C7376">
        <w:rPr>
          <w:rFonts w:hint="eastAsia"/>
        </w:rPr>
        <w:t xml:space="preserve"> </w:t>
      </w:r>
      <w:r>
        <w:rPr>
          <w:rFonts w:hint="eastAsia"/>
        </w:rPr>
        <w:t>Eleven</w:t>
      </w:r>
      <w:r w:rsidR="00CF46D1">
        <w:t xml:space="preserve"> (3) </w:t>
      </w:r>
      <w:r>
        <w:rPr>
          <w:rFonts w:hint="eastAsia"/>
        </w:rPr>
        <w:t>Twelve</w:t>
      </w:r>
    </w:p>
    <w:p w14:paraId="6CB3B5A5" w14:textId="77777777" w:rsidR="00477A68" w:rsidRPr="00E4200B" w:rsidRDefault="00555F97" w:rsidP="00E34B9F">
      <w:pPr>
        <w:pStyle w:val="a"/>
        <w:ind w:left="1264" w:hanging="1120"/>
      </w:pPr>
      <w:r>
        <w:rPr>
          <w:rFonts w:hint="eastAsia"/>
        </w:rPr>
        <w:t>Is May tired?</w:t>
      </w:r>
      <w:r w:rsidR="00E34B9F">
        <w:rPr>
          <w:rFonts w:hint="eastAsia"/>
        </w:rPr>
        <w:tab/>
      </w:r>
      <w:r w:rsidR="006217F6">
        <w:t xml:space="preserve">(1) </w:t>
      </w:r>
      <w:r>
        <w:rPr>
          <w:rFonts w:hint="eastAsia"/>
        </w:rPr>
        <w:t xml:space="preserve">Yes </w:t>
      </w:r>
      <w:r w:rsidR="006217F6">
        <w:t xml:space="preserve">(2) </w:t>
      </w:r>
      <w:r>
        <w:rPr>
          <w:rFonts w:hint="eastAsia"/>
        </w:rPr>
        <w:t>No</w:t>
      </w:r>
      <w:r w:rsidR="00E4200B">
        <w:t xml:space="preserve"> (3) </w:t>
      </w:r>
      <w:r>
        <w:rPr>
          <w:rFonts w:hint="eastAsia"/>
        </w:rPr>
        <w:t>We don</w:t>
      </w:r>
      <w:r>
        <w:t>’</w:t>
      </w:r>
      <w:r>
        <w:rPr>
          <w:rFonts w:hint="eastAsia"/>
        </w:rPr>
        <w:t>t know.</w:t>
      </w:r>
    </w:p>
    <w:p w14:paraId="454C5E5F" w14:textId="77777777" w:rsidR="00C515F1" w:rsidRDefault="00C515F1" w:rsidP="00E64733">
      <w:pPr>
        <w:pStyle w:val="ab"/>
        <w:spacing w:before="72" w:after="252"/>
        <w:sectPr w:rsidR="00C515F1" w:rsidSect="00687616">
          <w:headerReference w:type="default" r:id="rId9"/>
          <w:footerReference w:type="even" r:id="rId10"/>
          <w:footerReference w:type="default" r:id="rId11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14:paraId="1DCD3DDA" w14:textId="73C024F0" w:rsidR="00916D3E" w:rsidRPr="00E64733" w:rsidRDefault="00CB2CC5" w:rsidP="00E64733">
      <w:pPr>
        <w:pStyle w:val="ab"/>
        <w:spacing w:before="72" w:after="252"/>
      </w:pPr>
      <w:r>
        <w:rPr>
          <w:noProof/>
        </w:rPr>
      </w:r>
      <w:r w:rsidR="008B207F">
        <w:rPr>
          <w:noProof/>
        </w:rPr>
        <w:pict w14:anchorId="3623F837">
          <v:group id="群組 20" o:spid="_x0000_s1049" style="width:417.95pt;height:46.8pt;mso-position-horizontal-relative:char;mso-position-vertical-relative:line" coordsize="53081,5944">
            <v:shape id="五邊形 21" o:spid="_x0000_s105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0Wq8QA&#10;AADbAAAADwAAAGRycy9kb3ducmV2LnhtbESPQWvCQBSE70L/w/IKXqRuFGkkdZWiCB41Snt9zb4m&#10;qdm3cXfV+O/dguBxmJlvmNmiM424kPO1ZQWjYQKCuLC65lLBYb9+m4LwAVljY5kU3MjDYv7Sm2Gm&#10;7ZV3dMlDKSKEfYYKqhDaTEpfVGTQD21LHL1f6wyGKF0ptcNrhJtGjpPkXRqsOS5U2NKyouKYn40C&#10;87U60mQ7SPPv3XmSNref09/UKdV/7T4/QATqwjP8aG+0gvEI/r/EH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dFqvEAAAA2wAAAA8AAAAAAAAAAAAAAAAAmAIAAGRycy9k&#10;b3ducmV2LnhtbFBLBQYAAAAABAAEAPUAAACJAwAAAAA=&#10;" adj="18389" fillcolor="#f2f2f2 [3052]" strokecolor="white [3212]" strokeweight="1pt"/>
            <v:group id="群組 22" o:spid="_x0000_s1051" style="position:absolute;top:560;width:53081;height:5384" coordorigin="2,-435" coordsize="140,2180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<v:shape id="文字方塊 2" o:spid="_x0000_s1052" type="#_x0000_t202" style="position:absolute;left:2;top:-178;width:29;height:12447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SWw8IA&#10;AADbAAAADwAAAGRycy9kb3ducmV2LnhtbESPzWrDMBCE74W8g9hAb40cB1rjRAkhUCi5NS2B3BZr&#10;bZlYKyMp/nn7qlDocZiZb5jdYbKdGMiH1rGC9SoDQVw53XKj4Pvr/aUAESKyxs4xKZgpwGG/eNph&#10;qd3InzRcYiMShEOJCkyMfSllqAxZDCvXEyevdt5iTNI3UnscE9x2Ms+yV2mx5bRgsKeToep+eVgF&#10;b9PVUR/oRLd6qLxp56I7z0o9L6fjFkSkKf6H/9ofWkG+gd8v6QfI/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VJbDwgAAANsAAAAPAAAAAAAAAAAAAAAAAJgCAABkcnMvZG93&#10;bnJldi54bWxQSwUGAAAAAAQABAD1AAAAhwMAAAAA&#10;" filled="f" stroked="f">
                <v:textbox style="mso-fit-shape-to-text:t" inset="0,0,0,0">
                  <w:txbxContent>
                    <w:p w14:paraId="236D3106" w14:textId="77777777" w:rsidR="00916D3E" w:rsidRPr="00AD3D1D" w:rsidRDefault="00916D3E" w:rsidP="00E64733">
                      <w:pPr>
                        <w:pStyle w:val="ab"/>
                        <w:spacing w:beforeLines="0" w:afterLines="0"/>
                        <w:ind w:left="74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B2384">
                        <w:rPr>
                          <w:rFonts w:ascii="微軟正黑體" w:hAnsi="微軟正黑體" w:hint="eastAsia"/>
                        </w:rPr>
                        <w:t>一、句子變化</w:t>
                      </w:r>
                    </w:p>
                  </w:txbxContent>
                </v:textbox>
              </v:shape>
              <v:shape id="文字方塊 2" o:spid="_x0000_s1053" type="#_x0000_t202" style="position:absolute;left:37;top:-435;width:105;height:2180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uOJMMA&#10;AADbAAAADwAAAGRycy9kb3ducmV2LnhtbESPQWvCQBSE7wX/w/KEXopuEkr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juOJMMAAADbAAAADwAAAAAAAAAAAAAAAACYAgAAZHJzL2Rv&#10;d25yZXYueG1sUEsFBgAAAAAEAAQA9QAAAIgDAAAAAA==&#10;" filled="f" stroked="f">
                <v:textbox style="mso-fit-shape-to-text:t" inset="0,0,0,0">
                  <w:txbxContent>
                    <w:p w14:paraId="34E6D9BF" w14:textId="555A33B5" w:rsidR="00916D3E" w:rsidRPr="002F1E5F" w:rsidRDefault="00916D3E" w:rsidP="00916D3E">
                      <w:pPr>
                        <w:pStyle w:val="a4"/>
                        <w:rPr>
                          <w:rFonts w:eastAsia="標楷體" w:hint="eastAsia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</w:rPr>
                        <w:t>依提示重組或改寫句子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（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1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6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、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7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共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65CA97C7" w14:textId="2890C714" w:rsidR="00A9079E" w:rsidRPr="002C75BA" w:rsidRDefault="00E352FA" w:rsidP="002C75BA">
      <w:pPr>
        <w:pStyle w:val="ad"/>
        <w:numPr>
          <w:ilvl w:val="0"/>
          <w:numId w:val="4"/>
        </w:numPr>
        <w:spacing w:after="72"/>
        <w:ind w:leftChars="0"/>
        <w:rPr>
          <w:color w:val="000000"/>
        </w:rPr>
      </w:pPr>
      <w:r>
        <w:rPr>
          <w:rFonts w:hint="eastAsia"/>
          <w:color w:val="000000"/>
        </w:rPr>
        <w:t xml:space="preserve">I </w:t>
      </w:r>
      <w:r w:rsidRPr="00E352FA">
        <w:rPr>
          <w:rFonts w:hint="eastAsia"/>
          <w:color w:val="000000"/>
          <w:u w:val="single"/>
        </w:rPr>
        <w:t>will</w:t>
      </w:r>
      <w:r>
        <w:rPr>
          <w:rFonts w:hint="eastAsia"/>
          <w:color w:val="000000"/>
        </w:rPr>
        <w:t xml:space="preserve"> wash my hair tonight</w:t>
      </w:r>
      <w:r w:rsidR="00F9687B">
        <w:rPr>
          <w:rFonts w:hint="eastAsia"/>
          <w:color w:val="000000"/>
        </w:rPr>
        <w:t>.</w:t>
      </w:r>
      <w:r w:rsidR="005424A3">
        <w:rPr>
          <w:rFonts w:hint="eastAsia"/>
          <w:color w:val="000000"/>
        </w:rPr>
        <w:t xml:space="preserve"> </w:t>
      </w:r>
      <w:r w:rsidR="009C7376" w:rsidRPr="0019420A">
        <w:rPr>
          <w:color w:val="000000"/>
        </w:rPr>
        <w:t>(</w:t>
      </w:r>
      <w:r w:rsidR="00F9687B">
        <w:rPr>
          <w:rFonts w:hint="eastAsia"/>
          <w:color w:val="000000"/>
        </w:rPr>
        <w:t>畫線部分</w:t>
      </w:r>
      <w:r w:rsidR="009C7376" w:rsidRPr="0019420A">
        <w:rPr>
          <w:rFonts w:hAnsi="Verdana"/>
          <w:color w:val="000000"/>
        </w:rPr>
        <w:t>請</w:t>
      </w:r>
      <w:r w:rsidR="00F9687B">
        <w:rPr>
          <w:rFonts w:hAnsi="Verdana" w:hint="eastAsia"/>
          <w:color w:val="000000"/>
        </w:rPr>
        <w:t>以</w:t>
      </w:r>
      <w:r>
        <w:rPr>
          <w:rFonts w:hint="eastAsia"/>
          <w:color w:val="000000"/>
        </w:rPr>
        <w:t>must</w:t>
      </w:r>
      <w:r w:rsidR="009C7376" w:rsidRPr="0019420A">
        <w:rPr>
          <w:rFonts w:hAnsi="Verdana"/>
          <w:color w:val="000000"/>
        </w:rPr>
        <w:t>改寫</w:t>
      </w:r>
      <w:r w:rsidR="009C7376" w:rsidRPr="0019420A">
        <w:rPr>
          <w:color w:val="000000"/>
        </w:rPr>
        <w:t>)</w:t>
      </w:r>
    </w:p>
    <w:p w14:paraId="282DA75A" w14:textId="77777777" w:rsidR="00916D3E" w:rsidRDefault="00916D3E" w:rsidP="00F06BCB">
      <w:pPr>
        <w:pStyle w:val="ae"/>
        <w:spacing w:after="36" w:line="276" w:lineRule="auto"/>
        <w:ind w:left="480" w:right="1320"/>
      </w:pPr>
    </w:p>
    <w:p w14:paraId="7A79FD69" w14:textId="77777777" w:rsidR="00F06BCB" w:rsidRPr="00F06BCB" w:rsidRDefault="00F06BCB" w:rsidP="00F06BCB"/>
    <w:p w14:paraId="34FB9D8E" w14:textId="77777777"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E352FA">
        <w:rPr>
          <w:rFonts w:hint="eastAsia"/>
          <w:color w:val="000000"/>
        </w:rPr>
        <w:t xml:space="preserve">She has to go with me. </w:t>
      </w:r>
      <w:r w:rsidR="009C7376" w:rsidRPr="0019420A">
        <w:rPr>
          <w:color w:val="000000"/>
        </w:rPr>
        <w:t>(</w:t>
      </w:r>
      <w:r w:rsidR="00E352FA">
        <w:rPr>
          <w:rFonts w:hAnsi="Verdana"/>
          <w:color w:val="000000"/>
        </w:rPr>
        <w:t>改寫成</w:t>
      </w:r>
      <w:r w:rsidR="00E352FA">
        <w:rPr>
          <w:rFonts w:hAnsi="Verdana" w:hint="eastAsia"/>
          <w:color w:val="000000"/>
        </w:rPr>
        <w:t>疑問</w:t>
      </w:r>
      <w:r w:rsidR="009C7376" w:rsidRPr="0019420A">
        <w:rPr>
          <w:rFonts w:hAnsi="Verdana"/>
          <w:color w:val="000000"/>
        </w:rPr>
        <w:t>句</w:t>
      </w:r>
      <w:r w:rsidR="009C7376" w:rsidRPr="0019420A">
        <w:rPr>
          <w:color w:val="000000"/>
        </w:rPr>
        <w:t>)</w:t>
      </w:r>
    </w:p>
    <w:p w14:paraId="33D82688" w14:textId="77777777" w:rsidR="00916D3E" w:rsidRPr="00A9079E" w:rsidRDefault="00916D3E" w:rsidP="00F06BCB">
      <w:pPr>
        <w:pStyle w:val="ae"/>
        <w:spacing w:after="36" w:line="276" w:lineRule="auto"/>
        <w:ind w:left="480" w:right="1320"/>
      </w:pPr>
    </w:p>
    <w:p w14:paraId="064AF000" w14:textId="77777777"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E352FA">
        <w:rPr>
          <w:rFonts w:hint="eastAsia"/>
          <w:color w:val="000000"/>
        </w:rPr>
        <w:t>I work on Saturday.</w:t>
      </w:r>
      <w:r w:rsidR="00E352FA" w:rsidRPr="00E352FA">
        <w:rPr>
          <w:color w:val="000000"/>
        </w:rPr>
        <w:t xml:space="preserve"> </w:t>
      </w:r>
      <w:r w:rsidR="00E352FA" w:rsidRPr="0019420A">
        <w:rPr>
          <w:color w:val="000000"/>
        </w:rPr>
        <w:t>(</w:t>
      </w:r>
      <w:r w:rsidR="00E352FA" w:rsidRPr="0019420A">
        <w:rPr>
          <w:rFonts w:hAnsi="Verdana"/>
          <w:color w:val="000000"/>
        </w:rPr>
        <w:t>請用</w:t>
      </w:r>
      <w:r w:rsidR="00E352FA" w:rsidRPr="0019420A">
        <w:rPr>
          <w:color w:val="000000"/>
        </w:rPr>
        <w:t>should</w:t>
      </w:r>
      <w:r w:rsidR="00E352FA" w:rsidRPr="0019420A">
        <w:rPr>
          <w:rFonts w:hAnsi="Verdana"/>
          <w:color w:val="000000"/>
        </w:rPr>
        <w:t>改寫成問句</w:t>
      </w:r>
      <w:r w:rsidR="00E352FA" w:rsidRPr="0019420A">
        <w:rPr>
          <w:color w:val="000000"/>
        </w:rPr>
        <w:t>)</w:t>
      </w:r>
    </w:p>
    <w:p w14:paraId="03E5D325" w14:textId="77777777" w:rsidR="00F06BCB" w:rsidRPr="00916D3E" w:rsidRDefault="002C75BA" w:rsidP="00F06BCB">
      <w:pPr>
        <w:pStyle w:val="ae"/>
        <w:spacing w:after="36"/>
        <w:ind w:left="480" w:right="1320"/>
      </w:pPr>
      <w:r>
        <w:rPr>
          <w:rFonts w:hint="eastAsia"/>
        </w:rPr>
        <w:tab/>
      </w:r>
      <w:r>
        <w:rPr>
          <w:rFonts w:hint="eastAsia"/>
        </w:rPr>
        <w:tab/>
      </w:r>
    </w:p>
    <w:p w14:paraId="22E1ED30" w14:textId="77777777" w:rsidR="002C75BA" w:rsidRPr="002C75BA" w:rsidRDefault="002C75BA" w:rsidP="00D100B7">
      <w:pPr>
        <w:rPr>
          <w:rFonts w:eastAsia="標楷體"/>
          <w:u w:val="single"/>
        </w:rPr>
      </w:pPr>
    </w:p>
    <w:p w14:paraId="50550D7F" w14:textId="77777777" w:rsidR="00916D3E" w:rsidRPr="00E64733" w:rsidRDefault="00CB2CC5" w:rsidP="00E64733">
      <w:r>
        <w:rPr>
          <w:noProof/>
        </w:rPr>
      </w:r>
      <w:r>
        <w:rPr>
          <w:noProof/>
        </w:rPr>
        <w:pict w14:anchorId="2BC35AE5">
          <v:group id="群組 35" o:spid="_x0000_s1054" style="width:427.55pt;height:29.4pt;mso-position-horizontal-relative:char;mso-position-vertical-relative:line" coordsize="54302,3733">
            <v:shape id="五邊形 36" o:spid="_x0000_s105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YAsQA&#10;AADbAAAADwAAAGRycy9kb3ducmV2LnhtbESPQWsCMRSE70L/Q3hCL6JZW1FZjVJaCj3WVfT63Dx3&#10;VzcvaxJ1/fdNQfA4zMw3zHzZmlpcyfnKsoLhIAFBnFtdcaFgs/7uT0H4gKyxtkwK7uRhuXjpzDHV&#10;9sYrumahEBHCPkUFZQhNKqXPSzLoB7Yhjt7BOoMhSldI7fAW4aaWb0kylgYrjgslNvRZUn7KLkaB&#10;2X6daPTbm2S71WU0qe/783HqlHrtth8zEIHa8Aw/2j9awfsY/r/EH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tGALEAAAA2wAAAA8AAAAAAAAAAAAAAAAAmAIAAGRycy9k&#10;b3ducmV2LnhtbFBLBQYAAAAABAAEAPUAAACJAwAAAAA=&#10;" adj="18389" fillcolor="#f2f2f2 [3052]" strokecolor="white [3212]" strokeweight="1pt"/>
            <v:group id="群組 37" o:spid="_x0000_s1056" style="position:absolute;left:381;top:561;width:53921;height:3154" coordorigin="3,-404" coordsize="142,1277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文字方塊 2" o:spid="_x0000_s1057" type="#_x0000_t202" style="position:absolute;left:3;top:2937;width:23;height:12438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mSb78A&#10;AADbAAAADwAAAGRycy9kb3ducmV2LnhtbERPW2vCMBR+H/gfwhH2tqZusJ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KZJvvwAAANsAAAAPAAAAAAAAAAAAAAAAAJgCAABkcnMvZG93bnJl&#10;di54bWxQSwUGAAAAAAQABAD1AAAAhAMAAAAA&#10;" filled="f" stroked="f">
                <v:textbox style="mso-fit-shape-to-text:t" inset="0,0,0,0">
                  <w:txbxContent>
                    <w:p w14:paraId="00A5CC55" w14:textId="77777777"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t>二、</w:t>
                      </w:r>
                      <w:r w:rsidR="00E810A4">
                        <w:rPr>
                          <w:rFonts w:ascii="微軟正黑體" w:hAnsi="微軟正黑體" w:hint="eastAsia"/>
                        </w:rPr>
                        <w:t>填充題</w:t>
                      </w:r>
                    </w:p>
                  </w:txbxContent>
                </v:textbox>
              </v:shape>
              <v:shape id="文字方塊 2" o:spid="_x0000_s1058" type="#_x0000_t202" style="position:absolute;left:37;top:-404;width:108;height:1242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O3Z8EA&#10;AADbAAAADwAAAGRycy9kb3ducmV2LnhtbESPQYvCMBSE74L/ITzBi2haB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njt2fBAAAA2wAAAA8AAAAAAAAAAAAAAAAAmAIAAGRycy9kb3du&#10;cmV2LnhtbFBLBQYAAAAABAAEAPUAAACGAwAAAAA=&#10;" filled="f" stroked="f">
                <v:textbox style="mso-fit-shape-to-text:t" inset="0,0,0,0">
                  <w:txbxContent>
                    <w:p w14:paraId="55E42633" w14:textId="77777777" w:rsidR="00E64733" w:rsidRPr="00E64733" w:rsidRDefault="00E810A4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下列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空格填入適當文字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6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0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84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15"/>
        <w:gridCol w:w="9229"/>
      </w:tblGrid>
      <w:tr w:rsidR="009C7376" w:rsidRPr="0019420A" w14:paraId="3C142B59" w14:textId="77777777" w:rsidTr="00E97A1D">
        <w:trPr>
          <w:trHeight w:val="693"/>
        </w:trPr>
        <w:tc>
          <w:tcPr>
            <w:tcW w:w="615" w:type="dxa"/>
          </w:tcPr>
          <w:p w14:paraId="69F3B0C7" w14:textId="77777777" w:rsidR="009C7376" w:rsidRPr="0019420A" w:rsidRDefault="009C7376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19420A">
              <w:rPr>
                <w:rFonts w:eastAsia="標楷體"/>
                <w:color w:val="000000"/>
                <w:sz w:val="28"/>
              </w:rPr>
              <w:t xml:space="preserve">1. </w:t>
            </w:r>
          </w:p>
        </w:tc>
        <w:tc>
          <w:tcPr>
            <w:tcW w:w="9229" w:type="dxa"/>
            <w:vAlign w:val="center"/>
          </w:tcPr>
          <w:p w14:paraId="44D1B4DC" w14:textId="6823C5B4" w:rsidR="009C7376" w:rsidRPr="0019420A" w:rsidRDefault="009C7376" w:rsidP="00E97A1D">
            <w:pPr>
              <w:tabs>
                <w:tab w:val="left" w:pos="430"/>
              </w:tabs>
              <w:jc w:val="both"/>
              <w:rPr>
                <w:rFonts w:eastAsia="標楷體"/>
                <w:color w:val="000000"/>
                <w:sz w:val="28"/>
              </w:rPr>
            </w:pPr>
            <w:r w:rsidRPr="0019420A">
              <w:rPr>
                <w:rFonts w:eastAsia="標楷體"/>
                <w:color w:val="000000"/>
                <w:sz w:val="28"/>
              </w:rPr>
              <w:t xml:space="preserve">This </w:t>
            </w:r>
            <w:r w:rsidR="001C72EC">
              <w:rPr>
                <w:rFonts w:eastAsia="標楷體" w:hint="eastAsia"/>
                <w:color w:val="000000"/>
                <w:sz w:val="28"/>
              </w:rPr>
              <w:t>toy car</w:t>
            </w:r>
            <w:r w:rsidRPr="0019420A">
              <w:rPr>
                <w:rFonts w:eastAsia="標楷體"/>
                <w:color w:val="000000"/>
                <w:sz w:val="28"/>
              </w:rPr>
              <w:t xml:space="preserve"> </w:t>
            </w:r>
            <w:r w:rsidR="00E333A8" w:rsidRPr="001A096C">
              <w:rPr>
                <w:rFonts w:eastAsia="標楷體"/>
                <w:sz w:val="28"/>
                <w:szCs w:val="28"/>
              </w:rPr>
              <w:t>______</w:t>
            </w:r>
            <w:r w:rsidR="00E333A8">
              <w:rPr>
                <w:rFonts w:eastAsia="標楷體" w:hint="eastAsia"/>
                <w:sz w:val="28"/>
                <w:szCs w:val="28"/>
              </w:rPr>
              <w:t>__</w:t>
            </w:r>
            <w:r w:rsidR="00E333A8" w:rsidRPr="001A096C">
              <w:rPr>
                <w:rFonts w:eastAsia="標楷體"/>
                <w:sz w:val="28"/>
                <w:szCs w:val="28"/>
              </w:rPr>
              <w:t>__</w:t>
            </w:r>
            <w:r w:rsidRPr="0019420A">
              <w:rPr>
                <w:rFonts w:eastAsia="標楷體"/>
                <w:color w:val="000000"/>
                <w:sz w:val="28"/>
              </w:rPr>
              <w:t xml:space="preserve"> </w:t>
            </w:r>
            <w:r w:rsidR="001C72EC">
              <w:rPr>
                <w:rFonts w:eastAsia="標楷體" w:hint="eastAsia"/>
                <w:color w:val="000000"/>
                <w:sz w:val="28"/>
              </w:rPr>
              <w:t>forty</w:t>
            </w:r>
            <w:r w:rsidRPr="0019420A">
              <w:rPr>
                <w:rFonts w:eastAsia="標楷體"/>
                <w:color w:val="000000"/>
                <w:sz w:val="28"/>
              </w:rPr>
              <w:t xml:space="preserve"> NT dollars.</w:t>
            </w:r>
            <w:r w:rsidR="00527D86">
              <w:rPr>
                <w:rFonts w:eastAsia="標楷體" w:hint="eastAsia"/>
                <w:color w:val="000000"/>
                <w:sz w:val="28"/>
              </w:rPr>
              <w:t xml:space="preserve"> </w:t>
            </w:r>
            <w:r w:rsidRPr="0019420A">
              <w:rPr>
                <w:rFonts w:eastAsia="標楷體"/>
                <w:color w:val="000000"/>
                <w:sz w:val="28"/>
              </w:rPr>
              <w:t>(</w:t>
            </w:r>
            <w:r w:rsidRPr="00E97A1D">
              <w:rPr>
                <w:rFonts w:eastAsia="標楷體"/>
                <w:color w:val="000000"/>
                <w:sz w:val="28"/>
              </w:rPr>
              <w:t>價值</w:t>
            </w:r>
            <w:r w:rsidRPr="0019420A">
              <w:rPr>
                <w:rFonts w:eastAsia="標楷體"/>
                <w:color w:val="000000"/>
                <w:sz w:val="28"/>
              </w:rPr>
              <w:t>)</w:t>
            </w:r>
          </w:p>
        </w:tc>
      </w:tr>
      <w:tr w:rsidR="009C7376" w:rsidRPr="0019420A" w14:paraId="75DC145F" w14:textId="77777777" w:rsidTr="00E97A1D">
        <w:trPr>
          <w:trHeight w:val="245"/>
        </w:trPr>
        <w:tc>
          <w:tcPr>
            <w:tcW w:w="615" w:type="dxa"/>
          </w:tcPr>
          <w:p w14:paraId="6CCFBD7C" w14:textId="554755C0" w:rsidR="009C7376" w:rsidRPr="0019420A" w:rsidRDefault="009C7376" w:rsidP="00E97A1D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19420A">
              <w:rPr>
                <w:rFonts w:eastAsia="標楷體"/>
                <w:color w:val="000000"/>
                <w:sz w:val="28"/>
              </w:rPr>
              <w:t>2.</w:t>
            </w:r>
          </w:p>
        </w:tc>
        <w:tc>
          <w:tcPr>
            <w:tcW w:w="9229" w:type="dxa"/>
            <w:vAlign w:val="center"/>
          </w:tcPr>
          <w:p w14:paraId="78A53B2D" w14:textId="23CEEA5C" w:rsidR="009C7376" w:rsidRPr="0019420A" w:rsidRDefault="009C7376" w:rsidP="00E97A1D">
            <w:pPr>
              <w:jc w:val="both"/>
              <w:rPr>
                <w:rFonts w:eastAsia="標楷體"/>
                <w:color w:val="000000"/>
                <w:sz w:val="28"/>
              </w:rPr>
            </w:pPr>
            <w:r w:rsidRPr="0019420A">
              <w:rPr>
                <w:rFonts w:eastAsia="標楷體"/>
                <w:color w:val="000000"/>
                <w:sz w:val="28"/>
              </w:rPr>
              <w:t xml:space="preserve">You </w:t>
            </w:r>
            <w:r w:rsidR="009E79B8">
              <w:rPr>
                <w:rFonts w:eastAsia="標楷體" w:hint="eastAsia"/>
                <w:color w:val="000000"/>
                <w:sz w:val="28"/>
              </w:rPr>
              <w:t>must</w:t>
            </w:r>
            <w:r w:rsidRPr="0019420A">
              <w:rPr>
                <w:rFonts w:eastAsia="標楷體"/>
                <w:color w:val="000000"/>
                <w:sz w:val="28"/>
              </w:rPr>
              <w:t xml:space="preserve"> </w:t>
            </w:r>
            <w:r w:rsidR="00E333A8" w:rsidRPr="001A096C">
              <w:rPr>
                <w:rFonts w:eastAsia="標楷體"/>
                <w:sz w:val="28"/>
                <w:szCs w:val="28"/>
              </w:rPr>
              <w:t>______</w:t>
            </w:r>
            <w:r w:rsidR="00E333A8">
              <w:rPr>
                <w:rFonts w:eastAsia="標楷體" w:hint="eastAsia"/>
                <w:sz w:val="28"/>
                <w:szCs w:val="28"/>
              </w:rPr>
              <w:t>__</w:t>
            </w:r>
            <w:r w:rsidR="00E333A8" w:rsidRPr="001A096C">
              <w:rPr>
                <w:rFonts w:eastAsia="標楷體"/>
                <w:sz w:val="28"/>
                <w:szCs w:val="28"/>
              </w:rPr>
              <w:t>__</w:t>
            </w:r>
            <w:r w:rsidRPr="0019420A">
              <w:rPr>
                <w:rFonts w:eastAsia="標楷體"/>
                <w:color w:val="000000"/>
                <w:sz w:val="28"/>
              </w:rPr>
              <w:t xml:space="preserve"> </w:t>
            </w:r>
            <w:r w:rsidR="00D952F7">
              <w:rPr>
                <w:rFonts w:eastAsia="標楷體" w:hint="eastAsia"/>
                <w:color w:val="000000"/>
                <w:sz w:val="28"/>
              </w:rPr>
              <w:t>home now</w:t>
            </w:r>
            <w:r w:rsidRPr="0019420A">
              <w:rPr>
                <w:rFonts w:eastAsia="標楷體"/>
                <w:color w:val="000000"/>
                <w:sz w:val="28"/>
              </w:rPr>
              <w:t>.</w:t>
            </w:r>
            <w:r w:rsidR="00475023">
              <w:rPr>
                <w:rFonts w:eastAsia="標楷體" w:hint="eastAsia"/>
                <w:color w:val="000000"/>
                <w:sz w:val="28"/>
              </w:rPr>
              <w:t xml:space="preserve"> </w:t>
            </w:r>
            <w:r w:rsidRPr="0019420A">
              <w:rPr>
                <w:rFonts w:eastAsia="標楷體"/>
                <w:color w:val="000000"/>
                <w:sz w:val="28"/>
              </w:rPr>
              <w:t>(</w:t>
            </w:r>
            <w:r w:rsidR="009E79B8">
              <w:rPr>
                <w:rFonts w:eastAsia="標楷體" w:hAnsi="Verdana" w:hint="eastAsia"/>
                <w:color w:val="000000"/>
                <w:sz w:val="28"/>
              </w:rPr>
              <w:t>回家</w:t>
            </w:r>
            <w:r w:rsidRPr="0019420A">
              <w:rPr>
                <w:rFonts w:eastAsia="標楷體"/>
                <w:color w:val="000000"/>
                <w:sz w:val="28"/>
              </w:rPr>
              <w:t>)</w:t>
            </w:r>
          </w:p>
        </w:tc>
      </w:tr>
      <w:tr w:rsidR="009C7376" w:rsidRPr="0019420A" w14:paraId="68674CFC" w14:textId="77777777" w:rsidTr="009C7376">
        <w:trPr>
          <w:trHeight w:val="693"/>
        </w:trPr>
        <w:tc>
          <w:tcPr>
            <w:tcW w:w="615" w:type="dxa"/>
          </w:tcPr>
          <w:p w14:paraId="1706776D" w14:textId="77777777" w:rsidR="009C7376" w:rsidRPr="0019420A" w:rsidRDefault="009C7376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19420A">
              <w:rPr>
                <w:rFonts w:eastAsia="標楷體"/>
                <w:color w:val="000000"/>
                <w:sz w:val="28"/>
              </w:rPr>
              <w:t xml:space="preserve">3. </w:t>
            </w:r>
          </w:p>
        </w:tc>
        <w:tc>
          <w:tcPr>
            <w:tcW w:w="9229" w:type="dxa"/>
          </w:tcPr>
          <w:p w14:paraId="6E204E43" w14:textId="292A250A" w:rsidR="009C7376" w:rsidRPr="0019420A" w:rsidRDefault="001C72EC" w:rsidP="005D1977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1A096C">
              <w:rPr>
                <w:rFonts w:eastAsia="標楷體"/>
                <w:sz w:val="28"/>
                <w:szCs w:val="28"/>
              </w:rPr>
              <w:t>_____</w:t>
            </w:r>
            <w:r w:rsidR="00F379DF">
              <w:rPr>
                <w:rFonts w:eastAsia="標楷體" w:hint="eastAsia"/>
                <w:sz w:val="28"/>
                <w:szCs w:val="28"/>
              </w:rPr>
              <w:t>____</w:t>
            </w:r>
            <w:r w:rsidRPr="001A096C">
              <w:rPr>
                <w:rFonts w:eastAsia="標楷體"/>
                <w:sz w:val="28"/>
                <w:szCs w:val="28"/>
              </w:rPr>
              <w:t>_ I ______</w:t>
            </w:r>
            <w:r w:rsidR="00F379DF">
              <w:rPr>
                <w:rFonts w:eastAsia="標楷體" w:hint="eastAsia"/>
                <w:sz w:val="28"/>
                <w:szCs w:val="28"/>
              </w:rPr>
              <w:t>__</w:t>
            </w:r>
            <w:r w:rsidRPr="001A096C">
              <w:rPr>
                <w:rFonts w:eastAsia="標楷體"/>
                <w:sz w:val="28"/>
                <w:szCs w:val="28"/>
              </w:rPr>
              <w:t>__ some apples? (</w:t>
            </w:r>
            <w:r w:rsidRPr="001A096C">
              <w:rPr>
                <w:rFonts w:eastAsia="標楷體"/>
                <w:sz w:val="28"/>
                <w:szCs w:val="28"/>
              </w:rPr>
              <w:t>我應該買一些蘋果嗎？</w:t>
            </w:r>
            <w:r w:rsidRPr="001A096C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9C7376" w:rsidRPr="0019420A" w14:paraId="39EEC52D" w14:textId="77777777" w:rsidTr="009C7376">
        <w:trPr>
          <w:trHeight w:val="693"/>
        </w:trPr>
        <w:tc>
          <w:tcPr>
            <w:tcW w:w="615" w:type="dxa"/>
          </w:tcPr>
          <w:p w14:paraId="5E014812" w14:textId="77777777" w:rsidR="009C7376" w:rsidRPr="0019420A" w:rsidRDefault="009C7376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19420A">
              <w:rPr>
                <w:rFonts w:eastAsia="標楷體"/>
                <w:color w:val="000000"/>
                <w:sz w:val="28"/>
              </w:rPr>
              <w:t xml:space="preserve">4. </w:t>
            </w:r>
          </w:p>
        </w:tc>
        <w:tc>
          <w:tcPr>
            <w:tcW w:w="9229" w:type="dxa"/>
          </w:tcPr>
          <w:p w14:paraId="7236C349" w14:textId="4C9B32A3" w:rsidR="009C7376" w:rsidRPr="0019420A" w:rsidRDefault="001C72EC" w:rsidP="005D1977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1A096C">
              <w:rPr>
                <w:rFonts w:eastAsia="標楷體"/>
                <w:sz w:val="28"/>
                <w:szCs w:val="28"/>
              </w:rPr>
              <w:t xml:space="preserve">She didn’t </w:t>
            </w:r>
            <w:r w:rsidR="00E333A8" w:rsidRPr="001A096C">
              <w:rPr>
                <w:rFonts w:eastAsia="標楷體"/>
                <w:sz w:val="28"/>
                <w:szCs w:val="28"/>
              </w:rPr>
              <w:t>______</w:t>
            </w:r>
            <w:r w:rsidR="00E333A8">
              <w:rPr>
                <w:rFonts w:eastAsia="標楷體" w:hint="eastAsia"/>
                <w:sz w:val="28"/>
                <w:szCs w:val="28"/>
              </w:rPr>
              <w:t>__</w:t>
            </w:r>
            <w:r w:rsidR="00E333A8" w:rsidRPr="001A096C">
              <w:rPr>
                <w:rFonts w:eastAsia="標楷體"/>
                <w:sz w:val="28"/>
                <w:szCs w:val="28"/>
              </w:rPr>
              <w:t>__</w:t>
            </w:r>
            <w:r w:rsidRPr="001A096C">
              <w:rPr>
                <w:rFonts w:eastAsia="標楷體"/>
                <w:sz w:val="28"/>
                <w:szCs w:val="28"/>
              </w:rPr>
              <w:t xml:space="preserve"> </w:t>
            </w:r>
            <w:r w:rsidR="00E333A8" w:rsidRPr="001A096C">
              <w:rPr>
                <w:rFonts w:eastAsia="標楷體"/>
                <w:sz w:val="28"/>
                <w:szCs w:val="28"/>
              </w:rPr>
              <w:t>______</w:t>
            </w:r>
            <w:r w:rsidR="00E333A8">
              <w:rPr>
                <w:rFonts w:eastAsia="標楷體" w:hint="eastAsia"/>
                <w:sz w:val="28"/>
                <w:szCs w:val="28"/>
              </w:rPr>
              <w:t>__</w:t>
            </w:r>
            <w:r w:rsidR="00E333A8" w:rsidRPr="001A096C">
              <w:rPr>
                <w:rFonts w:eastAsia="標楷體"/>
                <w:sz w:val="28"/>
                <w:szCs w:val="28"/>
              </w:rPr>
              <w:t>__</w:t>
            </w:r>
            <w:r w:rsidRPr="001A096C">
              <w:rPr>
                <w:rFonts w:eastAsia="標楷體"/>
                <w:sz w:val="28"/>
                <w:szCs w:val="28"/>
              </w:rPr>
              <w:t xml:space="preserve"> </w:t>
            </w:r>
            <w:r w:rsidR="00E333A8" w:rsidRPr="001A096C">
              <w:rPr>
                <w:rFonts w:eastAsia="標楷體"/>
                <w:sz w:val="28"/>
                <w:szCs w:val="28"/>
              </w:rPr>
              <w:t>______</w:t>
            </w:r>
            <w:r w:rsidR="00E333A8">
              <w:rPr>
                <w:rFonts w:eastAsia="標楷體" w:hint="eastAsia"/>
                <w:sz w:val="28"/>
                <w:szCs w:val="28"/>
              </w:rPr>
              <w:t>__</w:t>
            </w:r>
            <w:r w:rsidR="00E333A8" w:rsidRPr="001A096C">
              <w:rPr>
                <w:rFonts w:eastAsia="標楷體"/>
                <w:sz w:val="28"/>
                <w:szCs w:val="28"/>
              </w:rPr>
              <w:t>__</w:t>
            </w:r>
            <w:r w:rsidRPr="001A096C">
              <w:rPr>
                <w:rFonts w:eastAsia="標楷體"/>
                <w:sz w:val="28"/>
                <w:szCs w:val="28"/>
              </w:rPr>
              <w:t xml:space="preserve"> this afternoon. (</w:t>
            </w:r>
            <w:r w:rsidRPr="001A096C">
              <w:rPr>
                <w:rFonts w:eastAsia="標楷體"/>
                <w:sz w:val="28"/>
                <w:szCs w:val="28"/>
              </w:rPr>
              <w:t>她今天下午沒有睡午覺。</w:t>
            </w:r>
            <w:r w:rsidRPr="001A096C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9C7376" w:rsidRPr="0019420A" w14:paraId="4C308164" w14:textId="77777777" w:rsidTr="009C7376">
        <w:trPr>
          <w:trHeight w:val="1384"/>
        </w:trPr>
        <w:tc>
          <w:tcPr>
            <w:tcW w:w="615" w:type="dxa"/>
          </w:tcPr>
          <w:p w14:paraId="180F1A5B" w14:textId="77777777" w:rsidR="009C7376" w:rsidRPr="0019420A" w:rsidRDefault="009C7376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19420A">
              <w:rPr>
                <w:rFonts w:eastAsia="標楷體"/>
                <w:color w:val="000000"/>
                <w:sz w:val="28"/>
              </w:rPr>
              <w:t xml:space="preserve">5. </w:t>
            </w:r>
          </w:p>
        </w:tc>
        <w:tc>
          <w:tcPr>
            <w:tcW w:w="9229" w:type="dxa"/>
          </w:tcPr>
          <w:p w14:paraId="1672C1B8" w14:textId="77777777" w:rsidR="009C7376" w:rsidRPr="0019420A" w:rsidRDefault="001C72EC" w:rsidP="005D1977">
            <w:pPr>
              <w:spacing w:line="580" w:lineRule="exact"/>
              <w:rPr>
                <w:rFonts w:eastAsia="標楷體"/>
                <w:sz w:val="28"/>
                <w:szCs w:val="28"/>
              </w:rPr>
            </w:pPr>
            <w:r w:rsidRPr="001A096C">
              <w:rPr>
                <w:rFonts w:eastAsia="標楷體"/>
                <w:sz w:val="28"/>
                <w:szCs w:val="28"/>
              </w:rPr>
              <w:t>A: I am going to play soccer now.</w:t>
            </w:r>
          </w:p>
          <w:p w14:paraId="4B7E6D36" w14:textId="26F5BB19" w:rsidR="009C7376" w:rsidRPr="0019420A" w:rsidRDefault="001C72EC" w:rsidP="001C72EC">
            <w:pPr>
              <w:spacing w:line="276" w:lineRule="auto"/>
              <w:rPr>
                <w:rFonts w:eastAsia="標楷體"/>
                <w:color w:val="000000"/>
                <w:sz w:val="28"/>
              </w:rPr>
            </w:pPr>
            <w:r w:rsidRPr="001A096C">
              <w:rPr>
                <w:rFonts w:eastAsia="標楷體"/>
                <w:sz w:val="28"/>
                <w:szCs w:val="28"/>
              </w:rPr>
              <w:t>B: _</w:t>
            </w:r>
            <w:r w:rsidR="00F9687B">
              <w:rPr>
                <w:rFonts w:eastAsia="標楷體" w:hint="eastAsia"/>
                <w:sz w:val="28"/>
                <w:szCs w:val="28"/>
              </w:rPr>
              <w:t>____</w:t>
            </w:r>
            <w:r w:rsidRPr="001A096C">
              <w:rPr>
                <w:rFonts w:eastAsia="標楷體"/>
                <w:sz w:val="28"/>
                <w:szCs w:val="28"/>
              </w:rPr>
              <w:t xml:space="preserve">____ </w:t>
            </w:r>
            <w:r w:rsidR="00E333A8" w:rsidRPr="001A096C">
              <w:rPr>
                <w:rFonts w:eastAsia="標楷體"/>
                <w:sz w:val="28"/>
                <w:szCs w:val="28"/>
              </w:rPr>
              <w:t>______</w:t>
            </w:r>
            <w:r w:rsidR="00E333A8">
              <w:rPr>
                <w:rFonts w:eastAsia="標楷體" w:hint="eastAsia"/>
                <w:sz w:val="28"/>
                <w:szCs w:val="28"/>
              </w:rPr>
              <w:t>__</w:t>
            </w:r>
            <w:r w:rsidR="00E333A8" w:rsidRPr="001A096C">
              <w:rPr>
                <w:rFonts w:eastAsia="標楷體"/>
                <w:sz w:val="28"/>
                <w:szCs w:val="28"/>
              </w:rPr>
              <w:t>__</w:t>
            </w:r>
            <w:r w:rsidRPr="001A096C">
              <w:rPr>
                <w:rFonts w:eastAsia="標楷體"/>
                <w:sz w:val="28"/>
                <w:szCs w:val="28"/>
              </w:rPr>
              <w:t xml:space="preserve"> __</w:t>
            </w:r>
            <w:r w:rsidR="00F9687B">
              <w:rPr>
                <w:rFonts w:eastAsia="標楷體" w:hint="eastAsia"/>
                <w:sz w:val="28"/>
                <w:szCs w:val="28"/>
              </w:rPr>
              <w:t>______</w:t>
            </w:r>
            <w:r w:rsidRPr="001A096C">
              <w:rPr>
                <w:rFonts w:eastAsia="標楷體"/>
                <w:sz w:val="28"/>
                <w:szCs w:val="28"/>
              </w:rPr>
              <w:t>___</w:t>
            </w:r>
            <w:r w:rsidR="00B9736B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1A096C">
              <w:rPr>
                <w:rFonts w:eastAsia="標楷體"/>
                <w:sz w:val="28"/>
                <w:szCs w:val="28"/>
              </w:rPr>
              <w:t>(</w:t>
            </w:r>
            <w:r w:rsidRPr="001A096C">
              <w:rPr>
                <w:rFonts w:eastAsia="標楷體"/>
                <w:sz w:val="28"/>
                <w:szCs w:val="28"/>
              </w:rPr>
              <w:t>等一下</w:t>
            </w:r>
            <w:r w:rsidRPr="001A096C">
              <w:rPr>
                <w:rFonts w:eastAsia="標楷體"/>
                <w:sz w:val="28"/>
                <w:szCs w:val="28"/>
              </w:rPr>
              <w:t>).</w:t>
            </w:r>
            <w:r w:rsidR="00B9736B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1A096C">
              <w:rPr>
                <w:rFonts w:eastAsia="標楷體"/>
                <w:sz w:val="28"/>
                <w:szCs w:val="28"/>
              </w:rPr>
              <w:t>Did you do your homework?</w:t>
            </w:r>
          </w:p>
        </w:tc>
      </w:tr>
    </w:tbl>
    <w:p w14:paraId="7BE0ABD2" w14:textId="502EBCED" w:rsidR="00F05C98" w:rsidRPr="008B207F" w:rsidRDefault="00F05C98" w:rsidP="008B207F">
      <w:pPr>
        <w:rPr>
          <w:rFonts w:eastAsia="標楷體"/>
          <w:u w:val="single"/>
        </w:rPr>
      </w:pPr>
      <w:bookmarkStart w:id="0" w:name="_GoBack"/>
    </w:p>
    <w:bookmarkEnd w:id="0"/>
    <w:p w14:paraId="54EAEC0C" w14:textId="63664361" w:rsidR="008B207F" w:rsidRPr="00E64733" w:rsidRDefault="008B207F" w:rsidP="00E64733">
      <w:pPr>
        <w:pStyle w:val="ad"/>
        <w:spacing w:after="72"/>
        <w:ind w:leftChars="0" w:left="0"/>
        <w:rPr>
          <w:rFonts w:ascii="微軟正黑體" w:eastAsia="微軟正黑體" w:hAnsi="微軟正黑體" w:hint="eastAsia"/>
        </w:rPr>
      </w:pPr>
      <w:r>
        <w:rPr>
          <w:noProof/>
        </w:rPr>
      </w:r>
      <w:r>
        <w:rPr>
          <w:noProof/>
        </w:rPr>
        <w:pict w14:anchorId="66558818">
          <v:group id="群組 45" o:spid="_x0000_s1066" style="width:437.45pt;height:29.4pt;mso-position-horizontal-relative:char;mso-position-vertical-relative:line" coordsize="55561,3733">
            <v:shape id="五邊形 46" o:spid="_x0000_s106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trf8QA&#10;AADbAAAADwAAAGRycy9kb3ducmV2LnhtbESPQWvCQBSE74X+h+UVehHdtASV6CqlIvRYo+j1mX0m&#10;0ezbdHfV+O9dQehxmJlvmOm8M424kPO1ZQUfgwQEcWF1zaWCzXrZH4PwAVljY5kU3MjDfPb6MsVM&#10;2yuv6JKHUkQI+wwVVCG0mZS+qMigH9iWOHoH6wyGKF0ptcNrhJtGfibJUBqsOS5U2NJ3RcUpPxsF&#10;Zrs4UfrbG+W71TkdNbf933HslHp/674mIAJ14T/8bP9oBekQHl/iD5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ra3/EAAAA2wAAAA8AAAAAAAAAAAAAAAAAmAIAAGRycy9k&#10;b3ducmV2LnhtbFBLBQYAAAAABAAEAPUAAACJAwAAAAA=&#10;" adj="18389" fillcolor="#f2f2f2 [3052]" strokecolor="white [3212]" strokeweight="1pt"/>
            <v:group id="群組 47" o:spid="_x0000_s1068" style="position:absolute;left:381;top:561;width:55180;height:3154" coordorigin="3,-394" coordsize="146,1277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<v:shape id="文字方塊 2" o:spid="_x0000_s1069" type="#_x0000_t202" style="position:absolute;left:3;top:2947;width:28;height:12437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/hEr8A&#10;AADbAAAADwAAAGRycy9kb3ducmV2LnhtbERPW2vCMBR+H/gfwhH2tqaOsZ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mL+ESvwAAANsAAAAPAAAAAAAAAAAAAAAAAJgCAABkcnMvZG93bnJl&#10;di54bWxQSwUGAAAAAAQABAD1AAAAhAMAAAAA&#10;" filled="f" stroked="f">
                <v:textbox style="mso-fit-shape-to-text:t" inset="0,0,0,0">
                  <w:txbxContent>
                    <w:p w14:paraId="7A52F262" w14:textId="77777777" w:rsidR="008B207F" w:rsidRPr="00AD3D1D" w:rsidRDefault="008B207F" w:rsidP="008B207F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句子翻譯</w:t>
                      </w:r>
                    </w:p>
                  </w:txbxContent>
                </v:textbox>
              </v:shape>
              <v:shape id="文字方塊 2" o:spid="_x0000_s1070" type="#_x0000_t202" style="position:absolute;left:37;top:-394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XEGsEA&#10;AADbAAAADwAAAGRycy9kb3ducmV2LnhtbESPQYvCMBSE74L/ITzBi2haE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lxBrBAAAA2wAAAA8AAAAAAAAAAAAAAAAAmAIAAGRycy9kb3du&#10;cmV2LnhtbFBLBQYAAAAABAAEAPUAAACGAwAAAAA=&#10;" filled="f" stroked="f">
                <v:textbox style="mso-fit-shape-to-text:t" inset="0,0,0,0">
                  <w:txbxContent>
                    <w:p w14:paraId="5B29887E" w14:textId="77777777" w:rsidR="008B207F" w:rsidRPr="00E64733" w:rsidRDefault="008B207F" w:rsidP="008B207F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中文句子翻譯成英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752C96F7" w14:textId="77777777"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A04749">
        <w:rPr>
          <w:rFonts w:ascii="標楷體" w:hAnsi="標楷體" w:hint="eastAsia"/>
          <w:szCs w:val="28"/>
        </w:rPr>
        <w:t>我媽媽</w:t>
      </w:r>
      <w:r w:rsidR="009C7376" w:rsidRPr="003B3FFA">
        <w:rPr>
          <w:rFonts w:ascii="標楷體" w:hAnsi="標楷體" w:hint="eastAsia"/>
          <w:szCs w:val="28"/>
        </w:rPr>
        <w:t>今天工作</w:t>
      </w:r>
      <w:r w:rsidR="00A04749">
        <w:rPr>
          <w:rFonts w:ascii="Verdana" w:hAnsi="Verdana" w:hint="eastAsia"/>
          <w:szCs w:val="28"/>
        </w:rPr>
        <w:t>9</w:t>
      </w:r>
      <w:r w:rsidR="009C7376" w:rsidRPr="003B3FFA">
        <w:rPr>
          <w:rFonts w:ascii="標楷體" w:hAnsi="標楷體" w:hint="eastAsia"/>
          <w:szCs w:val="28"/>
        </w:rPr>
        <w:t>個小時。</w:t>
      </w:r>
    </w:p>
    <w:p w14:paraId="4AA86F5A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3AC49FA5" w14:textId="77777777"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A04749">
        <w:rPr>
          <w:rFonts w:ascii="Verdana" w:hAnsi="Verdana" w:hint="eastAsia"/>
          <w:szCs w:val="28"/>
        </w:rPr>
        <w:t>我應該搭計程車還是搭巴士？</w:t>
      </w:r>
    </w:p>
    <w:p w14:paraId="242D4F84" w14:textId="77777777" w:rsidR="00A9079E" w:rsidRPr="00F05C98" w:rsidRDefault="00A9079E" w:rsidP="00F05C98">
      <w:pPr>
        <w:pStyle w:val="ae"/>
        <w:spacing w:after="36"/>
        <w:ind w:left="480" w:right="1320"/>
      </w:pPr>
    </w:p>
    <w:p w14:paraId="795034DF" w14:textId="77777777"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A04749">
        <w:rPr>
          <w:rFonts w:ascii="Verdana" w:hAnsi="Verdana" w:hint="eastAsia"/>
          <w:szCs w:val="28"/>
        </w:rPr>
        <w:t>你星期六要上學嗎？</w:t>
      </w:r>
    </w:p>
    <w:p w14:paraId="15093884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1DC9C9D7" w14:textId="77777777" w:rsidR="00A9079E" w:rsidRPr="00F06BCB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A04749">
        <w:rPr>
          <w:rFonts w:ascii="Verdana" w:hAnsi="Verdana" w:hint="eastAsia"/>
          <w:szCs w:val="28"/>
        </w:rPr>
        <w:t>你</w:t>
      </w:r>
      <w:r w:rsidR="00D952F7">
        <w:rPr>
          <w:rFonts w:ascii="Verdana" w:hAnsi="Verdana" w:hint="eastAsia"/>
          <w:szCs w:val="28"/>
        </w:rPr>
        <w:t>爸爸星期日</w:t>
      </w:r>
      <w:r w:rsidR="00A04749">
        <w:rPr>
          <w:rFonts w:ascii="Verdana" w:hAnsi="Verdana" w:hint="eastAsia"/>
          <w:szCs w:val="28"/>
        </w:rPr>
        <w:t>要上班嗎？</w:t>
      </w:r>
    </w:p>
    <w:p w14:paraId="6151052F" w14:textId="77777777"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14:paraId="7C40D23C" w14:textId="77777777"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A04749">
        <w:rPr>
          <w:rFonts w:ascii="Verdana" w:hAnsi="Verdana" w:hint="eastAsia"/>
          <w:szCs w:val="28"/>
        </w:rPr>
        <w:t>你的爸爸最好每星期運動</w:t>
      </w:r>
      <w:r w:rsidR="00A04749">
        <w:rPr>
          <w:rFonts w:ascii="Verdana" w:hAnsi="Verdana" w:hint="eastAsia"/>
          <w:szCs w:val="28"/>
        </w:rPr>
        <w:t>3</w:t>
      </w:r>
      <w:r w:rsidR="00A04749">
        <w:rPr>
          <w:rFonts w:ascii="Verdana" w:hAnsi="Verdana" w:hint="eastAsia"/>
          <w:szCs w:val="28"/>
        </w:rPr>
        <w:t>次。</w:t>
      </w:r>
    </w:p>
    <w:p w14:paraId="5DCE32CB" w14:textId="77777777" w:rsidR="00687616" w:rsidRPr="00F51552" w:rsidRDefault="00687616" w:rsidP="00DB5859">
      <w:pPr>
        <w:pStyle w:val="ae"/>
        <w:pBdr>
          <w:bottom w:val="single" w:sz="8" w:space="5" w:color="0D0D0D" w:themeColor="text1" w:themeTint="F2"/>
        </w:pBdr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2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DDAC6C" w14:textId="77777777" w:rsidR="00CB2CC5" w:rsidRDefault="00CB2CC5">
      <w:r>
        <w:separator/>
      </w:r>
    </w:p>
  </w:endnote>
  <w:endnote w:type="continuationSeparator" w:id="0">
    <w:p w14:paraId="74EDF98F" w14:textId="77777777" w:rsidR="00CB2CC5" w:rsidRDefault="00CB2C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8C903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1534C6" w14:textId="13E1004A" w:rsidR="0041669E" w:rsidRDefault="00BF1A57" w:rsidP="0041669E">
    <w:pPr>
      <w:pStyle w:val="a6"/>
      <w:jc w:val="center"/>
    </w:pPr>
    <w:r w:rsidRPr="00F9687B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6217F6">
      <w:rPr>
        <w:rFonts w:hint="eastAsia"/>
      </w:rPr>
      <w:t>中</w:t>
    </w:r>
    <w:r w:rsidR="00011BA0">
      <w:rPr>
        <w:rFonts w:hint="eastAsia"/>
      </w:rPr>
      <w:t>級下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CA6B9E">
      <w:rPr>
        <w:rFonts w:hint="eastAsia"/>
      </w:rPr>
      <w:t>1</w:t>
    </w:r>
    <w:r w:rsidR="00B24B7C">
      <w:rPr>
        <w:rFonts w:hint="eastAsia"/>
      </w:rPr>
      <w:t>9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06074" w14:textId="77777777" w:rsidR="00CB2CC5" w:rsidRDefault="00CB2CC5">
      <w:r>
        <w:separator/>
      </w:r>
    </w:p>
  </w:footnote>
  <w:footnote w:type="continuationSeparator" w:id="0">
    <w:p w14:paraId="5F29F43A" w14:textId="77777777" w:rsidR="00CB2CC5" w:rsidRDefault="00CB2C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20E1A" w14:textId="77777777" w:rsidR="00C515F1" w:rsidRDefault="00CB2CC5" w:rsidP="00920607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</w:r>
    <w:r>
      <w:rPr>
        <w:noProof/>
      </w:rPr>
      <w:pict w14:anchorId="46E08CDA">
        <v:group id="群組 475" o:spid="_x0000_s2073" style="width:973.9pt;height:97.5pt;mso-position-horizontal-relative:char;mso-position-vertical-relative:line" coordorigin=",237" coordsize="123686,12383">
          <v:group id="群組 476" o:spid="_x0000_s2081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<v:group id="群組 477" o:spid="_x0000_s2092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XS0c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rm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RdLRxgAAANwA&#10;AAAPAAAAAAAAAAAAAAAAAKoCAABkcnMvZG93bnJldi54bWxQSwUGAAAAAAQABAD6AAAAnQ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78" o:spid="_x0000_s2096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Y2EnEAAAA3AAAAA8AAABkcnMvZG93bnJldi54bWxET8tqwkAU3Rf8h+EKbkqdKL6IGUWFSh9g&#10;W3WT3SVzzQQzd0JmqunfdxaFLg/nna07W4sbtb5yrGA0TEAQF05XXCo4n56fFiB8QNZYOyYFP+Rh&#10;veo9ZJhqd+cvuh1DKWII+xQVmBCaVEpfGLLoh64hjtzFtRZDhG0pdYv3GG5rOU6SmbRYcWww2NDO&#10;UHE9flsF0/3H2/v8cboJ21djK1fk58NnrtSg322WIAJ14V/8537RCibzuDaeiUd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VY2En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79" o:spid="_x0000_s2095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cesDEAAAA3AAAAA8AAABkcnMvZG93bnJldi54bWxEj0+LwjAUxO+C3yE8wZum/kHdrlFEWBXB&#10;Q3UPe3w0z7bYvJQma+u3N4LgcZiZ3zDLdWtKcafaFZYVjIYRCOLU6oIzBb+Xn8EChPPIGkvLpOBB&#10;DtarbmeJsbYNJ3Q/+0wECLsYFeTeV7GULs3JoBvaijh4V1sb9EHWmdQ1NgFuSjmOopk0WHBYyLGi&#10;bU7p7fxvFMz3dpL8zXbZ7YgJj8rTrsHtWKl+r918g/DU+k/43T5oBdP5F7zOhCMgV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VcesD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0" o:spid="_x0000_s2094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77pGj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/x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77pGj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1" o:spid="_x0000_s2093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7/BuHEAAAA3AAAAA8AAABkcnMvZG93bnJldi54bWxEj0+LwjAUxO/CfofwFvamaV1RqUZZBP8g&#10;eGh3Dx4fzdu22LyUJtr67Y0geBxm5jfMct2bWtyodZVlBfEoAkGcW11xoeDvdzucg3AeWWNtmRTc&#10;ycF69TFYYqJtxyndMl+IAGGXoILS+yaR0uUlGXQj2xAH79+2Bn2QbSF1i12Am1qOo2gqDVYcFkps&#10;aFNSfsmuRsFsb7/T83RXXI6Yclyfdh1uxkp9ffY/CxCeev8Ov9oHrWAyj+F5JhwBuXo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7/BuHEAAAA3AAAAA8AAAAAAAAAAAAAAAAA&#10;nwIAAGRycy9kb3ducmV2LnhtbFBLBQYAAAAABAAEAPcAAACQAwAAAAA=&#10;">
                <v:imagedata r:id="rId1" o:title="" recolortarget="#696565 [1454]"/>
                <v:path arrowok="t"/>
              </v:shape>
            </v:group>
            <v:group id="群組 482" o:spid="_x0000_s2082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OcBb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Ca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TnAW7FAAAA3AAA&#10;AA8AAAAAAAAAAAAAAAAAqgIAAGRycy9kb3ducmV2LnhtbFBLBQYAAAAABAAEAPoAAACcAwAAAAA=&#10;">
              <v:shape id="圖片 483" o:spid="_x0000_s2091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hPQ3DAAAA3AAAAA8AAABkcnMvZG93bnJldi54bWxEj82qwjAUhPeC7xCO4E5Tf1CpRhFBvQh3&#10;UXXh8tAc22JzUppo69vfCMJdDjPzDbPatKYUL6pdYVnBaBiBIE6tLjhTcL3sBwsQziNrLC2Tgjc5&#10;2Ky7nRXG2jac0OvsMxEg7GJUkHtfxVK6NCeDbmgr4uDdbW3QB1lnUtfYBLgp5TiKZtJgwWEhx4p2&#10;OaWP89MomB/tJLnNDtnjhAmPyt9Dg7uxUv1eu12C8NT6//C3/aMVTBcT+JwJR0Cu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WE9DcMAAADcAAAADwAAAAAAAAAAAAAAAACf&#10;AgAAZHJzL2Rvd25yZXYueG1sUEsFBgAAAAAEAAQA9wAAAI8DAAAAAA==&#10;">
                <v:imagedata r:id="rId1" o:title="" recolortarget="#696565 [1454]"/>
                <v:path arrowok="t"/>
              </v:shape>
              <v:shape id="圖片 484" o:spid="_x0000_s2090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AomvHAAAA3AAAAA8AAABkcnMvZG93bnJldi54bWxEj09rAjEUxO+C3yE8wUvRbEXrsjWKCi2t&#10;Qv178fbYvG6Wbl6WTarbb98UCh6HmfkNM1u0thJXanzpWMHjMAFBnDtdcqHgfHoZpCB8QNZYOSYF&#10;P+RhMe92Zphpd+MDXY+hEBHCPkMFJoQ6k9Lnhiz6oauJo/fpGoshyqaQusFbhNtKjpLkSVosOS4Y&#10;rGltKP86flsFk9fdZjt9mCzD6t3Y0uWX88f+olS/1y6fQQRqwz38337TCsbpGP7OxCMg57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CHAomv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5" o:spid="_x0000_s2089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HEAOLEAAAA3AAAAA8AAABkcnMvZG93bnJldi54bWxEj0GLwjAUhO+C/yE8wZumursq1SgirCsL&#10;e2j14PHRPNti81KaaOu/N4Kwx2FmvmFWm85U4k6NKy0rmIwjEMSZ1SXnCk7H79EChPPIGivLpOBB&#10;Djbrfm+FsbYtJ3RPfS4ChF2MCgrv61hKlxVk0I1tTRy8i20M+iCbXOoG2wA3lZxG0UwaLDksFFjT&#10;rqDsmt6MgvmP/UjOs31+/cWEJ9XfvsXdVKnhoNsuQXjq/H/43T5oBZ+LL3idCUdAr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HEAOL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6" o:spid="_x0000_s2088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5emYfHAAAA3AAAAA8AAABkcnMvZG93bnJldi54bWxEj1trAjEUhN8F/0M4gi9Fs5Wqy9YoKlR6&#10;gXp98e2wOd0s3Zwsm1S3/94UCj4OM/MNM1u0thIXanzpWMHjMAFBnDtdcqHgdHwZpCB8QNZYOSYF&#10;v+RhMe92Zphpd+U9XQ6hEBHCPkMFJoQ6k9Lnhiz6oauJo/flGoshyqaQusFrhNtKjpJkIi2WHBcM&#10;1rQ2lH8ffqyC8Wb7/jF9GC/D6s3Y0uXn0+furFS/1y6fQQRqwz38337VCp7SCfydiUdAzm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5emYf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7" o:spid="_x0000_s2087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5aOw7EAAAA3AAAAA8AAABkcnMvZG93bnJldi54bWxEj0+LwjAUxO+C3yG8BW+a+geVbqOIsLoI&#10;Hqoe9vho3ralzUtpsrZ++40geBxm5jdMsu1NLe7UutKygukkAkGcWV1yruB2/RqvQTiPrLG2TAoe&#10;5GC7GQ4SjLXtOKX7xeciQNjFqKDwvomldFlBBt3ENsTB+7WtQR9km0vdYhfgppazKFpKgyWHhQIb&#10;2heUVZc/o2B1tPP0Z3nIqxOmPK3Phw73M6VGH/3uE4Sn3r/Dr/a3VrBYr+B5JhwBufk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5aOw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8" o:spid="_x0000_s2086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NqG7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9p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CNqG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9" o:spid="_x0000_s2085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JCufGAAAA3AAAAA8AAABkcnMvZG93bnJldi54bWxEj09rwkAUxO8Fv8PyBG9m4x9imrpKEYxF&#10;8BDbQ4+P7GsSzL4N2a2J375bKPQ4zMxvmO1+NK24U+8aywoWUQyCuLS64UrBx/txnoJwHllja5kU&#10;PMjBfjd52mKm7cAF3a++EgHCLkMFtfddJqUrazLoItsRB+/L9gZ9kH0ldY9DgJtWLuM4kQYbDgs1&#10;dnSoqbxdv42Czcmuis8kr25nLHjRXvIBD0ulZtPx9QWEp9H/h//ab1rBOn2G3zPhCMjdD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IkK58YAAADcAAAADwAAAAAAAAAAAAAA&#10;AACfAgAAZHJzL2Rvd25yZXYueG1sUEsFBgAAAAAEAAQA9wAAAJIDAAAAAA==&#10;">
                <v:imagedata r:id="rId1" o:title="" recolortarget="#696565 [1454]"/>
                <v:path arrowok="t"/>
              </v:shape>
              <v:shape id="圖片 490" o:spid="_x0000_s2084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iMrXEAAAA3AAAAA8AAABkcnMvZG93bnJldi54bWxET8tqAjEU3Rf6D+EWupFOxqJWR6NooaUq&#10;tL427i6T28nQyc0wiTr+vVkIXR7OezJrbSXO1PjSsYJukoIgzp0uuVBw2H+8DEH4gKyxckwKruRh&#10;Nn18mGCm3YW3dN6FQsQQ9hkqMCHUmZQ+N2TRJ64mjtyvayyGCJtC6gYvMdxW8jVNB9JiybHBYE3v&#10;hvK/3ckq6H/+rNZvnf48LJbGli4/Hr43R6Wen9r5GESgNvyL7+4vraA3ivPjmXgE5PQ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siMrX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91" o:spid="_x0000_s2083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smkDzEAAAA3AAAAA8AAABkcnMvZG93bnJldi54bWxEj0+LwjAUxO/CfofwFvamaVVcrUZZBP8g&#10;eKjrweOjebbF5qU0Wdv99kYQPA4z8xtmsepMJe7UuNKygngQgSDOrC45V3D+3fSnIJxH1lhZJgX/&#10;5GC1/OgtMNG25ZTuJ5+LAGGXoILC+zqR0mUFGXQDWxMH72obgz7IJpe6wTbATSWHUTSRBksOCwXW&#10;tC4ou53+jILvnR2ll8k2vx0w5bg6bltcD5X6+ux+5iA8df4dfrX3WsF4FsPzTDgCcvk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smkDzEAAAA3AAAAA8AAAAAAAAAAAAAAAAA&#10;nwIAAGRycy9kb3ducmV2LnhtbFBLBQYAAAAABAAEAPcAAACQAwAAAAA=&#10;">
                <v:imagedata r:id="rId1" o:title="" recolortarget="#696565 [1454]"/>
                <v:path arrowok="t"/>
              </v:shape>
            </v:group>
          </v:group>
          <v:shape id="圖片 492" o:spid="_x0000_s2080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PP6DEAAAA3AAAAA8AAABkcnMvZG93bnJldi54bWxEj0GLwjAUhO+C/yE8wYus6XZFtGsUFQTx&#10;IOoKXh/N27TYvJQmq/XfbwTB4zAz3zCzRWsrcaPGl44VfA4TEMS50yUbBeefzccEhA/IGivHpOBB&#10;HhbzbmeGmXZ3PtLtFIyIEPYZKihCqDMpfV6QRT90NXH0fl1jMUTZGKkbvEe4rWSaJGNpseS4UGBN&#10;64Ly6+nPKqiX+X41OIeJXo1T8+W2Zne5HpTq99rlN4hAbXiHX+2tVjCapvA8E4+AnP8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lPP6DEAAAA3AAAAA8AAAAAAAAAAAAAAAAA&#10;nwIAAGRycy9kb3ducmV2LnhtbFBLBQYAAAAABAAEAPcAAACQAwAAAAA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9" type="#_x0000_t202" style="position:absolute;left:18087;top:4097;width:60401;height:561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nv/w8UA&#10;AADcAAAADwAAAGRycy9kb3ducmV2LnhtbESPQWvCQBSE70L/w/IKvUjd2Iq0qZuglqoXD4n+gEf2&#10;mQSzb0N2m6T99d2C4HGYmW+YVTqaRvTUudqygvksAkFcWF1zqeB8+np+A+E8ssbGMin4IQdp8jBZ&#10;YaztwBn1uS9FgLCLUUHlfRtL6YqKDLqZbYmDd7GdQR9kV0rd4RDgppEvUbSUBmsOCxW2tK2ouObf&#10;RgGtM/t7vLqdyTaf292lZprKvVJPj+P6A4Sn0d/Dt/ZBK1i8v8L/mXAEZP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e//DxQAAANwAAAAPAAAAAAAAAAAAAAAAAJgCAABkcnMv&#10;ZG93bnJldi54bWxQSwUGAAAAAAQABAD1AAAAigMAAAAA&#10;" filled="f" stroked="f">
            <v:textbox style="mso-next-textbox:#Text Box 21" inset="0,0,0,0">
              <w:txbxContent>
                <w:p w14:paraId="48CD6700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中級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="00B24B7C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9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課part A</w:t>
                  </w:r>
                </w:p>
              </w:txbxContent>
            </v:textbox>
          </v:shape>
          <v:shape id="Text Box 21" o:spid="_x0000_s2078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eX68QA&#10;AADcAAAADwAAAGRycy9kb3ducmV2LnhtbESPQWuDQBSE74X+h+UVeil1NQSJxjWE0ELorbaX3B7u&#10;q0rct+Ju1eTXdwOBHoeZ+YYpdovpxUSj6ywrSKIYBHFtdceNgu+v99cNCOeRNfaWScGFHOzKx4cC&#10;c21n/qSp8o0IEHY5Kmi9H3IpXd2SQRfZgTh4P3Y06IMcG6lHnAPc9HIVx6k02HFYaHGgQ0v1ufo1&#10;CtLlbXj5yGg1X+t+4tM1STwlSj0/LfstCE+L/w/f20etYJ2t4X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Hl+vEAAAA3AAAAA8AAAAAAAAAAAAAAAAAmAIAAGRycy9k&#10;b3ducmV2LnhtbFBLBQYAAAAABAAEAPUAAACJAwAAAAA=&#10;" filled="f" stroked="f">
            <v:textbox style="mso-fit-shape-to-text:t" inset="0,0,0,0">
              <w:txbxContent>
                <w:p w14:paraId="00B1C303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3E92F40D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77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B1jsMA&#10;AADcAAAADwAAAGRycy9kb3ducmV2LnhtbESPT2sCMRTE74V+h/AK3rrZirZ2NUoRBPHmHwq9PTbP&#10;zeLmZUniuvvtjSD0OMzMb5jFqreN6MiH2rGCjywHQVw6XXOl4HTcvM9AhIissXFMCgYKsFq+viyw&#10;0O7Ge+oOsRIJwqFABSbGtpAylIYshsy1xMk7O28xJukrqT3eEtw2cpznn9JizWnBYEtrQ+XlcLUK&#10;vvpfR22gNf2du9Kbepg1u0Gp0Vv/MwcRqY//4Wd7qxVMvqfwOJOOgFze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JB1jsMAAADcAAAADwAAAAAAAAAAAAAAAACYAgAAZHJzL2Rv&#10;d25yZXYueG1sUEsFBgAAAAAEAAQA9QAAAIgDAAAAAA==&#10;" filled="f" stroked="f">
            <v:textbox style="mso-fit-shape-to-text:t" inset="0,0,0,0">
              <w:txbxContent>
                <w:p w14:paraId="4BB23412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496" o:spid="_x0000_s2076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0y+wfEAAAA3AAAAA8AAABkcnMvZG93bnJldi54bWxEj81qwzAQhO+FvIPYQi+lkftDaJwoITUt&#10;xLnl5wEWa2OZWisjbRP37atCocdhZr5hluvR9+pCMXWBDTxOC1DETbAdtwZOx4+HV1BJkC32gcnA&#10;NyVYryY3SyxtuPKeLgdpVYZwKtGAExlKrVPjyGOahoE4e+cQPUqWsdU24jXDfa+fimKmPXacFxwO&#10;VDlqPg9f3kDFdbiXt+fdWZ9qF5ttV79LZczd7bhZgBIa5T/8195aAy/zGfyeyUdAr3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0y+wfEAAAA3AAAAA8AAAAAAAAAAAAAAAAA&#10;nwIAAGRycy9kb3ducmV2LnhtbFBLBQYAAAAABAAEAPcAAACQAwAAAAA=&#10;">
            <v:imagedata r:id="rId3" o:title="" chromakey="white" recolortarget="#696565 [1454]"/>
            <v:path arrowok="t"/>
          </v:shape>
          <v:shape id="圖片 497" o:spid="_x0000_s2075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0ABvTGAAAA3AAAAA8AAABkcnMvZG93bnJldi54bWxEj0FrwkAUhO+C/2F5Qi+l7raUqtFVSqGl&#10;iB5MBa+P7DMJZt+m2TVJ++tdQfA4zMw3zGLV20q01PjSsYbnsQJBnDlTcq5h//P5NAXhA7LByjFp&#10;+CMPq+VwsMDEuI531KYhFxHCPkENRQh1IqXPCrLox64mjt7RNRZDlE0uTYNdhNtKvij1Ji2WHBcK&#10;rOmjoOyUnq0GVvXabvMu+223m6/2f3p+VAfS+mHUv89BBOrDPXxrfxsNr7MJXM/EIyCXF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rQAG9MYAAADcAAAADwAAAAAAAAAAAAAA&#10;AACfAgAAZHJzL2Rvd25yZXYueG1sUEsFBgAAAAAEAAQA9wAAAJIDAAAAAA==&#10;">
            <v:imagedata r:id="rId4" o:title=""/>
            <v:path arrowok="t"/>
          </v:shape>
          <v:shape id="Text Box 21" o:spid="_x0000_s2074" type="#_x0000_t202" style="position:absolute;left:1422;top:1259;width:8281;height:5081;flip:x;visibility:visible" filled="f" fillcolor="yellow" stroked="f">
            <v:textbox inset="0,0,0,0">
              <w:txbxContent>
                <w:p w14:paraId="0B451A7D" w14:textId="77777777" w:rsidR="00B32ADB" w:rsidRPr="002429BD" w:rsidRDefault="00BF1A57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F9687B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1C72EC" w:rsidRPr="00F9687B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6A9301" w14:textId="77777777" w:rsidR="00F51552" w:rsidRDefault="00CB2CC5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</w:r>
    <w:r>
      <w:rPr>
        <w:noProof/>
      </w:rPr>
      <w:pict w14:anchorId="1BA3C31A">
        <v:group id="群組 1" o:spid="_x0000_s2049" style="width:973.9pt;height:97.5pt;mso-position-horizontal-relative:char;mso-position-vertical-relative:line" coordorigin=",237" coordsize="123686,12383">
          <v:group id="群組 2" o:spid="_x0000_s2057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<v:group id="群組 3" o:spid="_x0000_s2068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072" type="#_x0000_t75" style="position:absolute;left:8245;top:752;width:6997;height:10446;flip:y;visibility:visible">
                <v:imagedata r:id="rId1" o:title="" recolortarget="#696565 [1454]"/>
                <v:path arrowok="t"/>
              </v:shape>
              <v:shape id="圖片 5" o:spid="_x0000_s2071" type="#_x0000_t75" style="position:absolute;left:3197;top:235;width:6997;height:10445;visibility:visible">
                <v:imagedata r:id="rId1" o:title="" recolortarget="#696565 [1454]"/>
                <v:path arrowok="t"/>
              </v:shape>
              <v:shape id="圖片 6" o:spid="_x0000_s2070" type="#_x0000_t75" style="position:absolute;left:-1809;top:752;width:6997;height:10446;flip:y;visibility:visible">
                <v:imagedata r:id="rId1" o:title="" recolortarget="#696565 [1454]"/>
                <v:path arrowok="t"/>
              </v:shape>
              <v:shape id="圖片 7" o:spid="_x0000_s2069" type="#_x0000_t75" style="position:absolute;left:12882;top:324;width:6998;height:10446;visibility:visible">
                <v:imagedata r:id="rId1" o:title="" recolortarget="#696565 [1454]"/>
                <v:path arrowok="t"/>
              </v:shape>
            </v:group>
            <v:group id="群組 8" o:spid="_x0000_s2058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圖片 9" o:spid="_x0000_s2067" type="#_x0000_t75" style="position:absolute;left:12941;top:235;width:6998;height:10445;visibility:visible">
                <v:imagedata r:id="rId1" o:title="" recolortarget="#696565 [1454]"/>
                <v:path arrowok="t"/>
              </v:shape>
              <v:shape id="圖片 10" o:spid="_x0000_s2066" type="#_x0000_t75" style="position:absolute;left:7917;top:752;width:6998;height:10446;flip:y;visibility:visible">
                <v:imagedata r:id="rId1" o:title="" recolortarget="#696565 [1454]"/>
                <v:path arrowok="t"/>
              </v:shape>
              <v:shape id="圖片 11" o:spid="_x0000_s2065" type="#_x0000_t75" style="position:absolute;left:2869;top:235;width:6998;height:10445;visibility:visible">
                <v:imagedata r:id="rId1" o:title="" recolortarget="#696565 [1454]"/>
                <v:path arrowok="t"/>
              </v:shape>
              <v:shape id="圖片 12" o:spid="_x0000_s2064" type="#_x0000_t75" style="position:absolute;left:-2202;top:752;width:6997;height:10446;flip:y;visibility:visible">
                <v:imagedata r:id="rId1" o:title="" recolortarget="#696565 [1454]"/>
                <v:path arrowok="t"/>
              </v:shape>
              <v:shape id="圖片 13" o:spid="_x0000_s2063" type="#_x0000_t75" style="position:absolute;left:-7251;top:171;width:6998;height:10446;visibility:visible">
                <v:imagedata r:id="rId1" o:title="" recolortarget="#696565 [1454]"/>
                <v:path arrowok="t"/>
              </v:shape>
              <v:shape id="圖片 14" o:spid="_x0000_s2062" type="#_x0000_t75" style="position:absolute;left:-10508;top:517;width:6997;height:10446;flip:y;visibility:visible">
                <v:imagedata r:id="rId1" o:title="" recolortarget="#696565 [1454]"/>
                <v:path arrowok="t"/>
              </v:shape>
              <v:shape id="圖片 15" o:spid="_x0000_s2061" type="#_x0000_t75" style="position:absolute;left:-16835;top:171;width:6998;height:10446;visibility:visible">
                <v:imagedata r:id="rId1" o:title="" recolortarget="#696565 [1454]"/>
                <v:path arrowok="t"/>
              </v:shape>
              <v:shape id="圖片 16" o:spid="_x0000_s2060" type="#_x0000_t75" style="position:absolute;left:-21837;top:517;width:6998;height:10446;flip:y;visibility:visible">
                <v:imagedata r:id="rId1" o:title="" recolortarget="#696565 [1454]"/>
                <v:path arrowok="t"/>
              </v:shape>
              <v:shape id="圖片 17" o:spid="_x0000_s2059" type="#_x0000_t75" style="position:absolute;left:-26885;top:-63;width:6997;height:10444;visibility:visible">
                <v:imagedata r:id="rId1" o:title="" recolortarget="#696565 [1454]"/>
                <v:path arrowok="t"/>
              </v:shape>
            </v:group>
          </v:group>
          <v:shape id="圖片 18" o:spid="_x0000_s2056" type="#_x0000_t75" style="position:absolute;left:112459;top:593;width:11227;height:12027;flip:x;visibility:visible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55" type="#_x0000_t202" style="position:absolute;left:18087;top:4097;width:60401;height:5618;visibility:visible;v-text-anchor:middle" filled="f" stroked="f">
            <v:textbox inset="0,0,0,0">
              <w:txbxContent>
                <w:p w14:paraId="655DFF3E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中級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="00B24B7C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9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 xml:space="preserve">課part </w:t>
                  </w:r>
                  <w:r w:rsidR="00796027"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  <w:t>B</w:t>
                  </w:r>
                </w:p>
              </w:txbxContent>
            </v:textbox>
          </v:shape>
          <v:shape id="Text Box 21" o:spid="_x0000_s2054" type="#_x0000_t202" style="position:absolute;left:85026;top:1306;width:26245;height:10160;visibility:visible" filled="f" stroked="f">
            <v:textbox style="mso-fit-shape-to-text:t" inset="0,0,0,0">
              <w:txbxContent>
                <w:p w14:paraId="7E2B4BCA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5E078F39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53" type="#_x0000_t202" style="position:absolute;left:114955;top:237;width:7626;height:4394;visibility:visible;mso-wrap-style:none" filled="f" stroked="f">
            <v:textbox style="mso-fit-shape-to-text:t" inset="0,0,0,0">
              <w:txbxContent>
                <w:p w14:paraId="3B9A00FE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052" type="#_x0000_t75" style="position:absolute;left:109371;top:10094;width:3385;height:2463;rotation:-808606fd;visibility:visible">
            <v:imagedata r:id="rId3" o:title="" chromakey="white" recolortarget="#696565 [1454]"/>
            <v:path arrowok="t"/>
          </v:shape>
          <v:shape id="圖片 28" o:spid="_x0000_s2051" type="#_x0000_t75" style="position:absolute;top:237;width:13061;height:11951;visibility:visible">
            <v:imagedata r:id="rId4" o:title=""/>
            <v:path arrowok="t"/>
          </v:shape>
          <v:shape id="Text Box 21" o:spid="_x0000_s2050" type="#_x0000_t202" style="position:absolute;left:1422;top:1259;width:8281;height:5081;flip:x;visibility:visible" filled="f" fillcolor="yellow" stroked="f">
            <v:textbox inset="0,0,0,0">
              <w:txbxContent>
                <w:p w14:paraId="0913ADC3" w14:textId="77777777" w:rsidR="00B32ADB" w:rsidRPr="00192D90" w:rsidRDefault="00BF1A57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F9687B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1C72EC" w:rsidRPr="00F9687B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9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sDS0NDAxNTMyMzJX0lEKTi0uzszPAykwqgUA8wtMiywAAAA="/>
  </w:docVars>
  <w:rsids>
    <w:rsidRoot w:val="00C44FE4"/>
    <w:rsid w:val="0000007A"/>
    <w:rsid w:val="0000519F"/>
    <w:rsid w:val="00011BA0"/>
    <w:rsid w:val="000166DD"/>
    <w:rsid w:val="0003203A"/>
    <w:rsid w:val="00044F97"/>
    <w:rsid w:val="000514A8"/>
    <w:rsid w:val="00054455"/>
    <w:rsid w:val="00056F25"/>
    <w:rsid w:val="0005744D"/>
    <w:rsid w:val="000621AD"/>
    <w:rsid w:val="00067D03"/>
    <w:rsid w:val="00074A01"/>
    <w:rsid w:val="000752F9"/>
    <w:rsid w:val="00081D4C"/>
    <w:rsid w:val="00096218"/>
    <w:rsid w:val="000A0834"/>
    <w:rsid w:val="000A1D84"/>
    <w:rsid w:val="000A52D4"/>
    <w:rsid w:val="000A608A"/>
    <w:rsid w:val="000B2142"/>
    <w:rsid w:val="000B5FED"/>
    <w:rsid w:val="000C1F11"/>
    <w:rsid w:val="000C27FA"/>
    <w:rsid w:val="000C34AE"/>
    <w:rsid w:val="000C71B8"/>
    <w:rsid w:val="000C76B6"/>
    <w:rsid w:val="000D3143"/>
    <w:rsid w:val="000D48CA"/>
    <w:rsid w:val="000E7DA5"/>
    <w:rsid w:val="000F56FB"/>
    <w:rsid w:val="000F59EA"/>
    <w:rsid w:val="00100697"/>
    <w:rsid w:val="00112480"/>
    <w:rsid w:val="001279FF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56F2"/>
    <w:rsid w:val="00180FF4"/>
    <w:rsid w:val="00192D90"/>
    <w:rsid w:val="001A55E8"/>
    <w:rsid w:val="001A5F06"/>
    <w:rsid w:val="001A634F"/>
    <w:rsid w:val="001A7D72"/>
    <w:rsid w:val="001B113B"/>
    <w:rsid w:val="001C2B6E"/>
    <w:rsid w:val="001C465C"/>
    <w:rsid w:val="001C72EC"/>
    <w:rsid w:val="001F08C3"/>
    <w:rsid w:val="001F67D6"/>
    <w:rsid w:val="0020595F"/>
    <w:rsid w:val="002130E1"/>
    <w:rsid w:val="0021790E"/>
    <w:rsid w:val="00221F54"/>
    <w:rsid w:val="00224DBA"/>
    <w:rsid w:val="00226357"/>
    <w:rsid w:val="00241230"/>
    <w:rsid w:val="00241783"/>
    <w:rsid w:val="002429BD"/>
    <w:rsid w:val="00243060"/>
    <w:rsid w:val="00250FCD"/>
    <w:rsid w:val="0025254A"/>
    <w:rsid w:val="00274C7A"/>
    <w:rsid w:val="002752F9"/>
    <w:rsid w:val="00280504"/>
    <w:rsid w:val="00280573"/>
    <w:rsid w:val="002918F8"/>
    <w:rsid w:val="00292CE2"/>
    <w:rsid w:val="002B2238"/>
    <w:rsid w:val="002C0321"/>
    <w:rsid w:val="002C2356"/>
    <w:rsid w:val="002C75BA"/>
    <w:rsid w:val="002D3CC3"/>
    <w:rsid w:val="002F01CB"/>
    <w:rsid w:val="002F1E5F"/>
    <w:rsid w:val="002F6A93"/>
    <w:rsid w:val="0030110F"/>
    <w:rsid w:val="00302FA2"/>
    <w:rsid w:val="003251CA"/>
    <w:rsid w:val="00325660"/>
    <w:rsid w:val="00332ED6"/>
    <w:rsid w:val="00351D0D"/>
    <w:rsid w:val="00372C00"/>
    <w:rsid w:val="00373B98"/>
    <w:rsid w:val="003748CC"/>
    <w:rsid w:val="003863D6"/>
    <w:rsid w:val="00394A92"/>
    <w:rsid w:val="00397EAB"/>
    <w:rsid w:val="003A1C69"/>
    <w:rsid w:val="003A5C24"/>
    <w:rsid w:val="003A67E8"/>
    <w:rsid w:val="003A707D"/>
    <w:rsid w:val="003C1292"/>
    <w:rsid w:val="003C61C6"/>
    <w:rsid w:val="003C6507"/>
    <w:rsid w:val="003D02B7"/>
    <w:rsid w:val="003D2058"/>
    <w:rsid w:val="003D3DBD"/>
    <w:rsid w:val="003D5750"/>
    <w:rsid w:val="003E64AD"/>
    <w:rsid w:val="003F6675"/>
    <w:rsid w:val="00413DE1"/>
    <w:rsid w:val="0041669E"/>
    <w:rsid w:val="00417F3C"/>
    <w:rsid w:val="004322F3"/>
    <w:rsid w:val="00441A22"/>
    <w:rsid w:val="00446F7E"/>
    <w:rsid w:val="0044714E"/>
    <w:rsid w:val="0045689A"/>
    <w:rsid w:val="004624A4"/>
    <w:rsid w:val="00467131"/>
    <w:rsid w:val="00471B34"/>
    <w:rsid w:val="00471C14"/>
    <w:rsid w:val="00475023"/>
    <w:rsid w:val="00477A68"/>
    <w:rsid w:val="004825BC"/>
    <w:rsid w:val="00484E3C"/>
    <w:rsid w:val="00485B08"/>
    <w:rsid w:val="00490A35"/>
    <w:rsid w:val="00496083"/>
    <w:rsid w:val="004A6214"/>
    <w:rsid w:val="004B2C1E"/>
    <w:rsid w:val="004C0D4F"/>
    <w:rsid w:val="004C20AD"/>
    <w:rsid w:val="004D1308"/>
    <w:rsid w:val="004D2611"/>
    <w:rsid w:val="004D3CFB"/>
    <w:rsid w:val="004E2DF5"/>
    <w:rsid w:val="004E6F94"/>
    <w:rsid w:val="00506719"/>
    <w:rsid w:val="00506E13"/>
    <w:rsid w:val="00507878"/>
    <w:rsid w:val="00511C21"/>
    <w:rsid w:val="00521F8C"/>
    <w:rsid w:val="005226A3"/>
    <w:rsid w:val="005233D6"/>
    <w:rsid w:val="00523BA3"/>
    <w:rsid w:val="00526C78"/>
    <w:rsid w:val="00527D86"/>
    <w:rsid w:val="00540385"/>
    <w:rsid w:val="00540E04"/>
    <w:rsid w:val="005424A3"/>
    <w:rsid w:val="00554BD8"/>
    <w:rsid w:val="00555F97"/>
    <w:rsid w:val="00563602"/>
    <w:rsid w:val="00573D27"/>
    <w:rsid w:val="00574521"/>
    <w:rsid w:val="00576AD2"/>
    <w:rsid w:val="00580A1C"/>
    <w:rsid w:val="00582B62"/>
    <w:rsid w:val="00584860"/>
    <w:rsid w:val="005905B7"/>
    <w:rsid w:val="005918CA"/>
    <w:rsid w:val="005922D3"/>
    <w:rsid w:val="00595120"/>
    <w:rsid w:val="00595434"/>
    <w:rsid w:val="00597E5C"/>
    <w:rsid w:val="005A09D4"/>
    <w:rsid w:val="005A4B7A"/>
    <w:rsid w:val="005B0EA2"/>
    <w:rsid w:val="005B2031"/>
    <w:rsid w:val="005B41D3"/>
    <w:rsid w:val="005B6400"/>
    <w:rsid w:val="005B6765"/>
    <w:rsid w:val="005C402E"/>
    <w:rsid w:val="005D0FB4"/>
    <w:rsid w:val="005D7F38"/>
    <w:rsid w:val="005E6D00"/>
    <w:rsid w:val="005E71CD"/>
    <w:rsid w:val="005F0E6A"/>
    <w:rsid w:val="00600150"/>
    <w:rsid w:val="00602E4C"/>
    <w:rsid w:val="00604672"/>
    <w:rsid w:val="00604F13"/>
    <w:rsid w:val="006217F6"/>
    <w:rsid w:val="006315C6"/>
    <w:rsid w:val="00631D2F"/>
    <w:rsid w:val="00633382"/>
    <w:rsid w:val="006378CE"/>
    <w:rsid w:val="00644FE3"/>
    <w:rsid w:val="00650899"/>
    <w:rsid w:val="00651AAA"/>
    <w:rsid w:val="00653BFC"/>
    <w:rsid w:val="0065487C"/>
    <w:rsid w:val="00672557"/>
    <w:rsid w:val="00681996"/>
    <w:rsid w:val="00682C3A"/>
    <w:rsid w:val="00687616"/>
    <w:rsid w:val="006A65EA"/>
    <w:rsid w:val="006A772E"/>
    <w:rsid w:val="006B5DAC"/>
    <w:rsid w:val="006D1C02"/>
    <w:rsid w:val="006E6F96"/>
    <w:rsid w:val="006F0AC8"/>
    <w:rsid w:val="00701E1F"/>
    <w:rsid w:val="00712970"/>
    <w:rsid w:val="00716B75"/>
    <w:rsid w:val="00724BFF"/>
    <w:rsid w:val="0073013A"/>
    <w:rsid w:val="0073027F"/>
    <w:rsid w:val="007400D4"/>
    <w:rsid w:val="00744F39"/>
    <w:rsid w:val="00745567"/>
    <w:rsid w:val="00751D63"/>
    <w:rsid w:val="0075698D"/>
    <w:rsid w:val="00756E4B"/>
    <w:rsid w:val="0077147D"/>
    <w:rsid w:val="007726B0"/>
    <w:rsid w:val="00782C80"/>
    <w:rsid w:val="00796027"/>
    <w:rsid w:val="007A0E01"/>
    <w:rsid w:val="007A2575"/>
    <w:rsid w:val="007A6CF7"/>
    <w:rsid w:val="007C6EA8"/>
    <w:rsid w:val="007E44D3"/>
    <w:rsid w:val="007F2E8F"/>
    <w:rsid w:val="007F53BF"/>
    <w:rsid w:val="008003C9"/>
    <w:rsid w:val="00800B4E"/>
    <w:rsid w:val="00805D64"/>
    <w:rsid w:val="0080615C"/>
    <w:rsid w:val="008115BB"/>
    <w:rsid w:val="00826A12"/>
    <w:rsid w:val="008314FC"/>
    <w:rsid w:val="00847347"/>
    <w:rsid w:val="008658CD"/>
    <w:rsid w:val="00870D4A"/>
    <w:rsid w:val="008716B6"/>
    <w:rsid w:val="0087242E"/>
    <w:rsid w:val="008733A0"/>
    <w:rsid w:val="00880CF2"/>
    <w:rsid w:val="00887E52"/>
    <w:rsid w:val="008A0BEE"/>
    <w:rsid w:val="008B207F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0607"/>
    <w:rsid w:val="009245A1"/>
    <w:rsid w:val="00936534"/>
    <w:rsid w:val="00937EE2"/>
    <w:rsid w:val="00942E93"/>
    <w:rsid w:val="00945377"/>
    <w:rsid w:val="009522E8"/>
    <w:rsid w:val="00956080"/>
    <w:rsid w:val="00971992"/>
    <w:rsid w:val="0097697C"/>
    <w:rsid w:val="00981A8A"/>
    <w:rsid w:val="00981DA9"/>
    <w:rsid w:val="00993249"/>
    <w:rsid w:val="0099778B"/>
    <w:rsid w:val="00997A37"/>
    <w:rsid w:val="009A16A9"/>
    <w:rsid w:val="009A489D"/>
    <w:rsid w:val="009B3886"/>
    <w:rsid w:val="009B6AE5"/>
    <w:rsid w:val="009C7376"/>
    <w:rsid w:val="009D08FC"/>
    <w:rsid w:val="009D2CC0"/>
    <w:rsid w:val="009D603F"/>
    <w:rsid w:val="009D7B72"/>
    <w:rsid w:val="009E0C97"/>
    <w:rsid w:val="009E2B40"/>
    <w:rsid w:val="009E79B8"/>
    <w:rsid w:val="009F3CA4"/>
    <w:rsid w:val="009F553A"/>
    <w:rsid w:val="009F6409"/>
    <w:rsid w:val="00A04749"/>
    <w:rsid w:val="00A066AA"/>
    <w:rsid w:val="00A153F1"/>
    <w:rsid w:val="00A169C2"/>
    <w:rsid w:val="00A271D1"/>
    <w:rsid w:val="00A3375E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77703"/>
    <w:rsid w:val="00A9079E"/>
    <w:rsid w:val="00A91DD3"/>
    <w:rsid w:val="00A92373"/>
    <w:rsid w:val="00A94A14"/>
    <w:rsid w:val="00A97D63"/>
    <w:rsid w:val="00AA009B"/>
    <w:rsid w:val="00AA3528"/>
    <w:rsid w:val="00AB44CD"/>
    <w:rsid w:val="00AC6249"/>
    <w:rsid w:val="00AD321E"/>
    <w:rsid w:val="00AD3D1D"/>
    <w:rsid w:val="00AD5CE8"/>
    <w:rsid w:val="00AE1730"/>
    <w:rsid w:val="00AE1BCE"/>
    <w:rsid w:val="00AE61B9"/>
    <w:rsid w:val="00AF3B9A"/>
    <w:rsid w:val="00AF7ECD"/>
    <w:rsid w:val="00B06522"/>
    <w:rsid w:val="00B10329"/>
    <w:rsid w:val="00B203EF"/>
    <w:rsid w:val="00B24B7C"/>
    <w:rsid w:val="00B32ADB"/>
    <w:rsid w:val="00B37F1B"/>
    <w:rsid w:val="00B449C2"/>
    <w:rsid w:val="00B45369"/>
    <w:rsid w:val="00B51ED7"/>
    <w:rsid w:val="00B5248A"/>
    <w:rsid w:val="00B55EBB"/>
    <w:rsid w:val="00B62FF1"/>
    <w:rsid w:val="00B70B46"/>
    <w:rsid w:val="00B732FC"/>
    <w:rsid w:val="00B80B71"/>
    <w:rsid w:val="00B84482"/>
    <w:rsid w:val="00B9736B"/>
    <w:rsid w:val="00BA2D1E"/>
    <w:rsid w:val="00BA3BB6"/>
    <w:rsid w:val="00BB160B"/>
    <w:rsid w:val="00BB4390"/>
    <w:rsid w:val="00BB723B"/>
    <w:rsid w:val="00BC056A"/>
    <w:rsid w:val="00BC1DEB"/>
    <w:rsid w:val="00BC1DF7"/>
    <w:rsid w:val="00BD442B"/>
    <w:rsid w:val="00BD6304"/>
    <w:rsid w:val="00BE6031"/>
    <w:rsid w:val="00BF1A57"/>
    <w:rsid w:val="00BF62B1"/>
    <w:rsid w:val="00C028F1"/>
    <w:rsid w:val="00C161F0"/>
    <w:rsid w:val="00C16E45"/>
    <w:rsid w:val="00C20A8A"/>
    <w:rsid w:val="00C330ED"/>
    <w:rsid w:val="00C44FE4"/>
    <w:rsid w:val="00C47C16"/>
    <w:rsid w:val="00C515F1"/>
    <w:rsid w:val="00C604A7"/>
    <w:rsid w:val="00C60731"/>
    <w:rsid w:val="00C61F61"/>
    <w:rsid w:val="00C6633E"/>
    <w:rsid w:val="00C707D5"/>
    <w:rsid w:val="00C778E6"/>
    <w:rsid w:val="00C960E7"/>
    <w:rsid w:val="00CA10FC"/>
    <w:rsid w:val="00CA2FDD"/>
    <w:rsid w:val="00CA6B9E"/>
    <w:rsid w:val="00CB2CC5"/>
    <w:rsid w:val="00CB4217"/>
    <w:rsid w:val="00CB4310"/>
    <w:rsid w:val="00CC0DDC"/>
    <w:rsid w:val="00CD0A75"/>
    <w:rsid w:val="00CD7414"/>
    <w:rsid w:val="00CE2AE1"/>
    <w:rsid w:val="00CF0F18"/>
    <w:rsid w:val="00CF46D1"/>
    <w:rsid w:val="00D01D9E"/>
    <w:rsid w:val="00D02219"/>
    <w:rsid w:val="00D100B7"/>
    <w:rsid w:val="00D1223A"/>
    <w:rsid w:val="00D21585"/>
    <w:rsid w:val="00D23ECF"/>
    <w:rsid w:val="00D2414A"/>
    <w:rsid w:val="00D31B95"/>
    <w:rsid w:val="00D357E2"/>
    <w:rsid w:val="00D41035"/>
    <w:rsid w:val="00D52185"/>
    <w:rsid w:val="00D52573"/>
    <w:rsid w:val="00D628DF"/>
    <w:rsid w:val="00D64E5E"/>
    <w:rsid w:val="00D71A0B"/>
    <w:rsid w:val="00D72E03"/>
    <w:rsid w:val="00D74861"/>
    <w:rsid w:val="00D76AFF"/>
    <w:rsid w:val="00D841BA"/>
    <w:rsid w:val="00D84568"/>
    <w:rsid w:val="00D87A4B"/>
    <w:rsid w:val="00D91357"/>
    <w:rsid w:val="00D9188E"/>
    <w:rsid w:val="00D952F7"/>
    <w:rsid w:val="00DA1EC5"/>
    <w:rsid w:val="00DA63F0"/>
    <w:rsid w:val="00DB2911"/>
    <w:rsid w:val="00DB4CAA"/>
    <w:rsid w:val="00DB5859"/>
    <w:rsid w:val="00DB5A10"/>
    <w:rsid w:val="00DB6817"/>
    <w:rsid w:val="00DD3688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33A8"/>
    <w:rsid w:val="00E340C9"/>
    <w:rsid w:val="00E34B9F"/>
    <w:rsid w:val="00E352FA"/>
    <w:rsid w:val="00E35F5B"/>
    <w:rsid w:val="00E40C2E"/>
    <w:rsid w:val="00E4200B"/>
    <w:rsid w:val="00E4474E"/>
    <w:rsid w:val="00E60616"/>
    <w:rsid w:val="00E64733"/>
    <w:rsid w:val="00E753D4"/>
    <w:rsid w:val="00E810A4"/>
    <w:rsid w:val="00E915CE"/>
    <w:rsid w:val="00E97A1D"/>
    <w:rsid w:val="00EB1D2C"/>
    <w:rsid w:val="00EC5CBE"/>
    <w:rsid w:val="00ED0917"/>
    <w:rsid w:val="00ED26BB"/>
    <w:rsid w:val="00ED4177"/>
    <w:rsid w:val="00EE0380"/>
    <w:rsid w:val="00EF23A1"/>
    <w:rsid w:val="00EF6477"/>
    <w:rsid w:val="00F05C98"/>
    <w:rsid w:val="00F06865"/>
    <w:rsid w:val="00F06BCB"/>
    <w:rsid w:val="00F11D10"/>
    <w:rsid w:val="00F135E8"/>
    <w:rsid w:val="00F25D57"/>
    <w:rsid w:val="00F3370D"/>
    <w:rsid w:val="00F379DF"/>
    <w:rsid w:val="00F4345F"/>
    <w:rsid w:val="00F51552"/>
    <w:rsid w:val="00F534DC"/>
    <w:rsid w:val="00F5371B"/>
    <w:rsid w:val="00F547C0"/>
    <w:rsid w:val="00F55E12"/>
    <w:rsid w:val="00F61661"/>
    <w:rsid w:val="00F66A30"/>
    <w:rsid w:val="00F66BFC"/>
    <w:rsid w:val="00F8330B"/>
    <w:rsid w:val="00F852FF"/>
    <w:rsid w:val="00F908E5"/>
    <w:rsid w:val="00F9687B"/>
    <w:rsid w:val="00FA0F19"/>
    <w:rsid w:val="00FB7378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7"/>
    <o:shapelayout v:ext="edit">
      <o:idmap v:ext="edit" data="1"/>
    </o:shapelayout>
  </w:shapeDefaults>
  <w:decimalSymbol w:val="."/>
  <w:listSeparator w:val=","/>
  <w14:docId w14:val="7960DB0C"/>
  <w15:docId w15:val="{B0040C0C-0275-4FCA-AF3C-3103A3B7C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BF1A57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BF1A57"/>
  </w:style>
  <w:style w:type="character" w:customStyle="1" w:styleId="af5">
    <w:name w:val="註解文字 字元"/>
    <w:basedOn w:val="a1"/>
    <w:link w:val="af4"/>
    <w:semiHidden/>
    <w:rsid w:val="00BF1A57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BF1A57"/>
    <w:rPr>
      <w:b/>
      <w:bCs/>
    </w:rPr>
  </w:style>
  <w:style w:type="character" w:customStyle="1" w:styleId="af7">
    <w:name w:val="註解主旨 字元"/>
    <w:basedOn w:val="af5"/>
    <w:link w:val="af6"/>
    <w:semiHidden/>
    <w:rsid w:val="00BF1A57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FCAB73-569C-47BF-993A-B08CEFAC7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78</Words>
  <Characters>1021</Characters>
  <Application>Microsoft Office Word</Application>
  <DocSecurity>0</DocSecurity>
  <Lines>8</Lines>
  <Paragraphs>2</Paragraphs>
  <ScaleCrop>false</ScaleCrop>
  <Company>boyo</Company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71</cp:revision>
  <cp:lastPrinted>2017-02-02T09:59:00Z</cp:lastPrinted>
  <dcterms:created xsi:type="dcterms:W3CDTF">2018-03-04T14:46:00Z</dcterms:created>
  <dcterms:modified xsi:type="dcterms:W3CDTF">2018-05-24T06:28:00Z</dcterms:modified>
</cp:coreProperties>
</file>